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6B3EC" w14:textId="5B49EE21" w:rsidR="0034447C" w:rsidRPr="00031796" w:rsidRDefault="00031796" w:rsidP="00AA16BA">
      <w:pPr>
        <w:pStyle w:val="Heading1"/>
      </w:pPr>
      <w:r w:rsidRPr="00031796">
        <w:t>Introduction</w:t>
      </w:r>
    </w:p>
    <w:p w14:paraId="3E4141AE" w14:textId="718433B1" w:rsidR="00031796" w:rsidRDefault="005E3D96" w:rsidP="00AA16BA">
      <w:r>
        <w:t xml:space="preserve">This document contains a listing of possible values that can be used in an </w:t>
      </w:r>
      <w:proofErr w:type="spellStart"/>
      <w:r>
        <w:t>AppOptions.json</w:t>
      </w:r>
      <w:proofErr w:type="spellEnd"/>
      <w:r>
        <w:t xml:space="preserve"> file for the CVG HMD Operator View application.</w:t>
      </w:r>
    </w:p>
    <w:p w14:paraId="77C00841" w14:textId="22B4E96B" w:rsidR="005E3D96" w:rsidRDefault="005E3D96" w:rsidP="00AA16BA">
      <w:r>
        <w:t xml:space="preserve">To find the </w:t>
      </w:r>
      <w:proofErr w:type="spellStart"/>
      <w:r>
        <w:t>AppOptions.json</w:t>
      </w:r>
      <w:proofErr w:type="spellEnd"/>
      <w:r>
        <w:t xml:space="preserve"> file, see the root directory where the application executable is.</w:t>
      </w:r>
    </w:p>
    <w:p w14:paraId="79BCB0ED" w14:textId="3B0B28C0" w:rsidR="00031796" w:rsidRDefault="00ED7E6D" w:rsidP="00AA16BA">
      <w:pPr>
        <w:pStyle w:val="Heading1"/>
      </w:pPr>
      <w:r>
        <w:t xml:space="preserve">Root </w:t>
      </w:r>
      <w:r w:rsidR="00031796">
        <w:t>Entries</w:t>
      </w:r>
    </w:p>
    <w:p w14:paraId="256AF515" w14:textId="6C58CE17" w:rsidR="00031796" w:rsidRDefault="003A5761" w:rsidP="00AA16BA">
      <w:r>
        <w:t xml:space="preserve">These are the elements that go directly into the root </w:t>
      </w:r>
      <w:proofErr w:type="spellStart"/>
      <w:r>
        <w:t>json</w:t>
      </w:r>
      <w:proofErr w:type="spellEnd"/>
      <w:r>
        <w:t xml:space="preserve"> object.</w:t>
      </w:r>
    </w:p>
    <w:p w14:paraId="5E01C21F" w14:textId="77777777" w:rsidR="00E03803" w:rsidRDefault="00E03803" w:rsidP="00AA16BA"/>
    <w:p w14:paraId="6FAA0F89" w14:textId="57742032" w:rsidR="00031796" w:rsidRPr="00031796" w:rsidRDefault="00031796" w:rsidP="00AA16BA">
      <w:pPr>
        <w:pStyle w:val="JSONValueHeader"/>
      </w:pPr>
      <w:r w:rsidRPr="00031796">
        <w:t>V</w:t>
      </w:r>
      <w:r w:rsidR="00D572B8">
        <w:t>ERSON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41EF8BDA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6A66682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48B77AD1" w14:textId="2D400E42" w:rsidR="00ED7E6D" w:rsidRPr="009E7BBA" w:rsidRDefault="002B0F1B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="005E3D96" w:rsidRPr="009E7BBA">
              <w:rPr>
                <w:b w:val="0"/>
                <w:bCs w:val="0"/>
              </w:rPr>
              <w:t>tring</w:t>
            </w:r>
          </w:p>
        </w:tc>
      </w:tr>
      <w:tr w:rsidR="00ED7E6D" w14:paraId="7EB2B68B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DD50190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7D78B86C" w14:textId="77777777" w:rsidR="00ED7E6D" w:rsidRDefault="00AA16BA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A16BA">
              <w:t>Semantic</w:t>
            </w:r>
            <w:r>
              <w:t xml:space="preserve"> versioning of the file format. While not currently used, this can be used to give the application context on the </w:t>
            </w:r>
            <w:proofErr w:type="spellStart"/>
            <w:r>
              <w:t>AppOptions</w:t>
            </w:r>
            <w:proofErr w:type="spellEnd"/>
            <w:r>
              <w:t xml:space="preserve"> contents if the file needs to start supporting different versions of the </w:t>
            </w:r>
            <w:proofErr w:type="spellStart"/>
            <w:r>
              <w:t>json</w:t>
            </w:r>
            <w:proofErr w:type="spellEnd"/>
            <w:r>
              <w:t xml:space="preserve"> file.</w:t>
            </w:r>
          </w:p>
          <w:p w14:paraId="322D49A6" w14:textId="77777777" w:rsidR="00D572B8" w:rsidRDefault="00D572B8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FA9C336" w14:textId="7DC3F9A1" w:rsidR="00D572B8" w:rsidRDefault="00D572B8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te that this versioning data is used to track the file version, not the application version.</w:t>
            </w:r>
            <w:r w:rsidR="002B0F1B">
              <w:t xml:space="preserve"> The value of the version will be orthogonal to the application version.</w:t>
            </w:r>
          </w:p>
        </w:tc>
      </w:tr>
      <w:tr w:rsidR="00ED7E6D" w14:paraId="7E2E61EA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9120116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102AA892" w14:textId="77777777" w:rsidR="00ED7E6D" w:rsidRDefault="00AA16BA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value will be </w:t>
            </w:r>
            <w:r w:rsidR="00D572B8">
              <w:t>in the format “#.</w:t>
            </w:r>
            <w:proofErr w:type="gramStart"/>
            <w:r w:rsidR="00D572B8">
              <w:t>#.#</w:t>
            </w:r>
            <w:proofErr w:type="gramEnd"/>
            <w:r w:rsidR="00D572B8">
              <w:t>”, where # is an integer value. The format will follow the semantic versioning format, where:</w:t>
            </w:r>
          </w:p>
          <w:p w14:paraId="1A95B574" w14:textId="77777777" w:rsidR="00D572B8" w:rsidRDefault="00D572B8" w:rsidP="00D572B8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leftmost number is the major version.</w:t>
            </w:r>
          </w:p>
          <w:p w14:paraId="53F5EF0B" w14:textId="77777777" w:rsidR="00D572B8" w:rsidRDefault="00D572B8" w:rsidP="00D572B8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middle number is the minor version</w:t>
            </w:r>
          </w:p>
          <w:p w14:paraId="1174E23F" w14:textId="5909F54E" w:rsidR="00D572B8" w:rsidRDefault="00D572B8" w:rsidP="00D572B8">
            <w:pPr>
              <w:pStyle w:val="ListParagraph"/>
              <w:numPr>
                <w:ilvl w:val="0"/>
                <w:numId w:val="2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right number is the patch number.</w:t>
            </w:r>
          </w:p>
          <w:p w14:paraId="6E1497C3" w14:textId="77777777" w:rsidR="00D572B8" w:rsidRDefault="00D572B8" w:rsidP="00D57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C798D4C" w14:textId="75BFC588" w:rsidR="00D572B8" w:rsidRDefault="00D572B8" w:rsidP="00D572B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What exactly these means </w:t>
            </w:r>
            <w:proofErr w:type="gramStart"/>
            <w:r>
              <w:t>is</w:t>
            </w:r>
            <w:proofErr w:type="gramEnd"/>
            <w:r>
              <w:t xml:space="preserve"> no fully defined, as versioning is planned to be used as-needed where useful.</w:t>
            </w:r>
          </w:p>
        </w:tc>
      </w:tr>
      <w:tr w:rsidR="00ED7E6D" w14:paraId="16BA8C4B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46F4EE2" w14:textId="77777777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4D321E20" w14:textId="77777777" w:rsidR="00ED7E6D" w:rsidRPr="00ED7E6D" w:rsidRDefault="00ED7E6D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</w:tr>
    </w:tbl>
    <w:p w14:paraId="12C018CD" w14:textId="6E842299" w:rsidR="00031796" w:rsidRDefault="00031796" w:rsidP="00AA16BA"/>
    <w:p w14:paraId="5E303547" w14:textId="7AE72B06" w:rsidR="00031796" w:rsidRDefault="00031796" w:rsidP="00AA16BA">
      <w:pPr>
        <w:pStyle w:val="JSONValueHeader"/>
      </w:pPr>
      <w:r>
        <w:t>__comment__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19C25922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8BC0616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5042479E" w14:textId="7760E333" w:rsidR="00ED7E6D" w:rsidRPr="009E7BBA" w:rsidRDefault="005E3D96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E7BBA">
              <w:rPr>
                <w:b w:val="0"/>
                <w:bCs w:val="0"/>
              </w:rPr>
              <w:t>string</w:t>
            </w:r>
          </w:p>
        </w:tc>
      </w:tr>
      <w:tr w:rsidR="00ED7E6D" w14:paraId="7AEC5171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4FE233EF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33EF35B6" w14:textId="5FCE0F07" w:rsidR="00ED7E6D" w:rsidRDefault="00FD22F3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Miscellaneous comment to anyone reading the </w:t>
            </w:r>
            <w:proofErr w:type="spellStart"/>
            <w:r>
              <w:t>AppOptions.json</w:t>
            </w:r>
            <w:proofErr w:type="spellEnd"/>
            <w:r>
              <w:t xml:space="preserve"> file in a text editor.</w:t>
            </w:r>
          </w:p>
        </w:tc>
      </w:tr>
      <w:tr w:rsidR="00ED7E6D" w14:paraId="39AA4E3A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6FD6372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23C78E49" w14:textId="4AF594AA" w:rsidR="00ED7E6D" w:rsidRDefault="00FD22F3" w:rsidP="00FD22F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Human readable text, with instructions on how the reader/developer can follow-up to get more technical information on the file format.</w:t>
            </w:r>
          </w:p>
        </w:tc>
      </w:tr>
      <w:tr w:rsidR="00ED7E6D" w14:paraId="2F792C54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587DA64" w14:textId="77777777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57D20791" w14:textId="04B14E5F" w:rsidR="00ED7E6D" w:rsidRPr="00ED7E6D" w:rsidRDefault="00FD22F3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*.</w:t>
            </w:r>
            <w:proofErr w:type="spellStart"/>
            <w:r>
              <w:t>json</w:t>
            </w:r>
            <w:proofErr w:type="spellEnd"/>
            <w:r>
              <w:t xml:space="preserve"> file format does not support comments.</w:t>
            </w:r>
          </w:p>
        </w:tc>
      </w:tr>
    </w:tbl>
    <w:p w14:paraId="116A6CA9" w14:textId="3AD73D07" w:rsidR="00031796" w:rsidRDefault="00031796" w:rsidP="00AA16BA"/>
    <w:p w14:paraId="6E4D00C5" w14:textId="122765FE" w:rsidR="00031796" w:rsidRDefault="00031796" w:rsidP="00AA16BA">
      <w:pPr>
        <w:pStyle w:val="JSONValueHeader"/>
      </w:pPr>
      <w:r>
        <w:t>_</w:t>
      </w:r>
      <w:proofErr w:type="spellStart"/>
      <w:r>
        <w:t>debug_ui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51610F75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56C84B8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2F2C4BB4" w14:textId="30640EA8" w:rsidR="00ED7E6D" w:rsidRPr="009E7BBA" w:rsidRDefault="009738DF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</w:t>
            </w:r>
            <w:r w:rsidR="00ED7E6D" w:rsidRPr="009E7BBA">
              <w:rPr>
                <w:b w:val="0"/>
                <w:bCs w:val="0"/>
              </w:rPr>
              <w:t>ool</w:t>
            </w:r>
          </w:p>
        </w:tc>
      </w:tr>
      <w:tr w:rsidR="00ED7E6D" w14:paraId="13EA1741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39AD7E5" w14:textId="77777777" w:rsidR="00ED7E6D" w:rsidRDefault="00ED7E6D" w:rsidP="00AA16BA">
            <w:pPr>
              <w:jc w:val="right"/>
            </w:pPr>
            <w:r>
              <w:lastRenderedPageBreak/>
              <w:t>Description</w:t>
            </w:r>
          </w:p>
        </w:tc>
        <w:tc>
          <w:tcPr>
            <w:tcW w:w="7555" w:type="dxa"/>
          </w:tcPr>
          <w:p w14:paraId="36591E3F" w14:textId="4DBE76B7" w:rsidR="00ED7E6D" w:rsidRDefault="00FD22F3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f true, initialize the application to show debug visualization.</w:t>
            </w:r>
            <w:r w:rsidR="009738DF">
              <w:br/>
            </w:r>
            <w:r w:rsidR="009738DF">
              <w:br/>
            </w:r>
            <w:r w:rsidR="00F34791">
              <w:t>This is not for any arbitrary debug data in the application, but specifically for debugging visual content such as the GUI.</w:t>
            </w:r>
          </w:p>
        </w:tc>
      </w:tr>
      <w:tr w:rsidR="00ED7E6D" w14:paraId="32C2E318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68ACD37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7256578B" w14:textId="48150070" w:rsidR="00ED7E6D" w:rsidRPr="009738DF" w:rsidRDefault="009738DF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Consolas" w:hAnsi="Consolas"/>
              </w:rPr>
              <w:t>t</w:t>
            </w:r>
            <w:r w:rsidR="00FD22F3">
              <w:rPr>
                <w:rFonts w:ascii="Consolas" w:hAnsi="Consolas"/>
              </w:rPr>
              <w:t xml:space="preserve">rue </w:t>
            </w:r>
            <w:r w:rsidR="00FD22F3" w:rsidRPr="009738DF">
              <w:t>to draw debug information.</w:t>
            </w:r>
          </w:p>
          <w:p w14:paraId="2FC4FA4B" w14:textId="19423CDF" w:rsidR="009738DF" w:rsidRDefault="009738DF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738DF">
              <w:rPr>
                <w:rFonts w:ascii="Consolas" w:hAnsi="Consolas"/>
              </w:rPr>
              <w:t>false</w:t>
            </w:r>
            <w:r>
              <w:t xml:space="preserve"> </w:t>
            </w:r>
            <w:r w:rsidRPr="009738DF">
              <w:t>to not draw debug information</w:t>
            </w:r>
            <w:r w:rsidR="00F34791">
              <w:t xml:space="preserve"> (default)</w:t>
            </w:r>
            <w:r w:rsidRPr="009738DF">
              <w:t>.</w:t>
            </w:r>
          </w:p>
        </w:tc>
      </w:tr>
      <w:tr w:rsidR="00ED7E6D" w14:paraId="375DE8E2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98ECD02" w14:textId="77777777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765BB5E4" w14:textId="77777777" w:rsidR="00ED7E6D" w:rsidRPr="00ED7E6D" w:rsidRDefault="00ED7E6D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</w:tr>
    </w:tbl>
    <w:p w14:paraId="0C806E4F" w14:textId="3614868B" w:rsidR="00031796" w:rsidRDefault="00031796" w:rsidP="00AA16BA">
      <w:pPr>
        <w:pStyle w:val="JSONValueHeader"/>
      </w:pPr>
    </w:p>
    <w:p w14:paraId="4C7A6507" w14:textId="18765C6B" w:rsidR="00031796" w:rsidRDefault="00031796" w:rsidP="00AA16BA">
      <w:pPr>
        <w:pStyle w:val="JSONValueHeader"/>
      </w:pPr>
      <w:r>
        <w:t>_</w:t>
      </w:r>
      <w:proofErr w:type="spellStart"/>
      <w:r>
        <w:t>fullscreen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260118C3" w14:textId="77777777" w:rsidTr="00ED7E6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5AE9472" w14:textId="754719D8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15818CBE" w14:textId="4079278F" w:rsidR="00ED7E6D" w:rsidRPr="009E7BBA" w:rsidRDefault="00ED7E6D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E7BBA">
              <w:rPr>
                <w:b w:val="0"/>
                <w:bCs w:val="0"/>
              </w:rPr>
              <w:t>bool</w:t>
            </w:r>
          </w:p>
        </w:tc>
      </w:tr>
      <w:tr w:rsidR="00ED7E6D" w14:paraId="3006621A" w14:textId="77777777" w:rsidTr="00ED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31FAC1C" w14:textId="2FF56F36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411A7BA6" w14:textId="48E432FB" w:rsidR="00ED7E6D" w:rsidRDefault="00F34791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n certain cases when debugging and troubleshooting, it may be convenient to not start the application in the expected full screen view.</w:t>
            </w:r>
          </w:p>
        </w:tc>
      </w:tr>
      <w:tr w:rsidR="00ED7E6D" w14:paraId="77EBBE56" w14:textId="77777777" w:rsidTr="00ED7E6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FEE4E44" w14:textId="0BA0F83E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3F4F9999" w14:textId="6F0FD15B" w:rsidR="00ED7E6D" w:rsidRDefault="00ED7E6D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7E6D">
              <w:rPr>
                <w:rFonts w:ascii="Consolas" w:hAnsi="Consolas"/>
              </w:rPr>
              <w:t>true</w:t>
            </w:r>
            <w:r>
              <w:t xml:space="preserve"> to show the application </w:t>
            </w:r>
            <w:r w:rsidR="00F34791">
              <w:t>full screen</w:t>
            </w:r>
            <w:r>
              <w:t xml:space="preserve"> (default).</w:t>
            </w:r>
          </w:p>
          <w:p w14:paraId="743D8A33" w14:textId="79658A01" w:rsidR="00ED7E6D" w:rsidRDefault="00ED7E6D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7E6D">
              <w:rPr>
                <w:rFonts w:ascii="Consolas" w:hAnsi="Consolas"/>
              </w:rPr>
              <w:t>false</w:t>
            </w:r>
            <w:r>
              <w:t xml:space="preserve"> to show the application windowed.</w:t>
            </w:r>
          </w:p>
        </w:tc>
      </w:tr>
      <w:tr w:rsidR="00ED7E6D" w14:paraId="182C0885" w14:textId="77777777" w:rsidTr="00ED7E6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D1815DB" w14:textId="380FCCA2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100B2F8E" w14:textId="59FFFFA6" w:rsidR="00ED7E6D" w:rsidRPr="00ED7E6D" w:rsidRDefault="00ED7E6D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</w:tr>
    </w:tbl>
    <w:p w14:paraId="0FC42461" w14:textId="72B456DB" w:rsidR="00031796" w:rsidRDefault="00031796" w:rsidP="00AA16BA">
      <w:pPr>
        <w:pStyle w:val="JSONValueHeader"/>
      </w:pPr>
    </w:p>
    <w:p w14:paraId="07BBE153" w14:textId="59AE88FB" w:rsidR="00031796" w:rsidRDefault="00031796" w:rsidP="00AA16BA">
      <w:pPr>
        <w:pStyle w:val="JSONValueHeader"/>
      </w:pPr>
      <w:r>
        <w:t>_</w:t>
      </w:r>
      <w:proofErr w:type="spellStart"/>
      <w:r>
        <w:t>mousepad_scale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30235F28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DA4C47C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0512751C" w14:textId="4E33F5A8" w:rsidR="00ED7E6D" w:rsidRPr="009E7BBA" w:rsidRDefault="005E3D96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E7BBA">
              <w:rPr>
                <w:b w:val="0"/>
                <w:bCs w:val="0"/>
              </w:rPr>
              <w:t>float</w:t>
            </w:r>
          </w:p>
        </w:tc>
      </w:tr>
      <w:tr w:rsidR="00ED7E6D" w14:paraId="08129892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8064CE8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04C15626" w14:textId="2EC375D0" w:rsidR="00ED7E6D" w:rsidRDefault="00F34791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</w:t>
            </w:r>
            <w:r w:rsidR="003042A3">
              <w:t>scale of the mousepad graphic.</w:t>
            </w:r>
          </w:p>
        </w:tc>
      </w:tr>
      <w:tr w:rsidR="00ED7E6D" w14:paraId="506546B6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4C73C552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2AD1DF03" w14:textId="39FEC301" w:rsidR="00ED7E6D" w:rsidRDefault="00FE5A68" w:rsidP="00F34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scale to draw the mousepad graphic. Where a larger scale value will result in a render larger than a rendering from a smaller number.</w:t>
            </w:r>
          </w:p>
        </w:tc>
      </w:tr>
      <w:tr w:rsidR="00FE5A68" w14:paraId="02193250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8569F0A" w14:textId="77777777" w:rsidR="00FE5A68" w:rsidRDefault="00FE5A68" w:rsidP="00FE5A68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0E202431" w14:textId="06EA2A0C" w:rsidR="00FE5A68" w:rsidRPr="00ED7E6D" w:rsidRDefault="00FE5A68" w:rsidP="00FE5A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value should be a number greater than 0. The scaling value is arbitrary and may require iteration to discover the best value</w:t>
            </w:r>
          </w:p>
        </w:tc>
      </w:tr>
    </w:tbl>
    <w:p w14:paraId="73303529" w14:textId="77777777" w:rsidR="00ED7E6D" w:rsidRDefault="00ED7E6D" w:rsidP="00AA16BA">
      <w:pPr>
        <w:pStyle w:val="JSONValueHeader"/>
      </w:pPr>
    </w:p>
    <w:p w14:paraId="5182680D" w14:textId="543793DC" w:rsidR="00ED7E6D" w:rsidRDefault="00031796" w:rsidP="00AA16BA">
      <w:pPr>
        <w:pStyle w:val="JSONValueHeader"/>
      </w:pPr>
      <w:r>
        <w:t>_</w:t>
      </w:r>
      <w:proofErr w:type="spellStart"/>
      <w:r>
        <w:t>mousepad_x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6EADDDE2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2DE8DBF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7EF095C0" w14:textId="386E8BAE" w:rsidR="00ED7E6D" w:rsidRPr="009E7BBA" w:rsidRDefault="00FE5A68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E7BBA">
              <w:rPr>
                <w:b w:val="0"/>
                <w:bCs w:val="0"/>
              </w:rPr>
              <w:t>N</w:t>
            </w:r>
            <w:r w:rsidR="005E3D96" w:rsidRPr="009E7BBA">
              <w:rPr>
                <w:b w:val="0"/>
                <w:bCs w:val="0"/>
              </w:rPr>
              <w:t>umber</w:t>
            </w:r>
          </w:p>
        </w:tc>
      </w:tr>
      <w:tr w:rsidR="00ED7E6D" w14:paraId="749B297B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F26201D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14AAB980" w14:textId="395679B8" w:rsidR="00ED7E6D" w:rsidRDefault="004D260B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rizontal pixel offset value of the mousepad graphic.</w:t>
            </w:r>
          </w:p>
        </w:tc>
      </w:tr>
      <w:tr w:rsidR="00F34791" w14:paraId="58E9BCB4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F93468C" w14:textId="77777777" w:rsidR="00F34791" w:rsidRDefault="00F34791" w:rsidP="00F34791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1DDA4084" w14:textId="1FB16050" w:rsidR="00F34791" w:rsidRDefault="00F34791" w:rsidP="00F3479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value of 0 will be the horizontal center of the application viewport. </w:t>
            </w:r>
          </w:p>
        </w:tc>
      </w:tr>
      <w:tr w:rsidR="00F34791" w14:paraId="08E72833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9F91A70" w14:textId="77777777" w:rsidR="00F34791" w:rsidRDefault="00F34791" w:rsidP="00F34791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0477F463" w14:textId="141B8746" w:rsidR="00F34791" w:rsidRPr="00ED7E6D" w:rsidRDefault="00FE5A68" w:rsidP="00F3479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Screen coordinate system. </w:t>
            </w:r>
            <w:r>
              <w:br/>
              <w:t>The value is in pixel units.</w:t>
            </w:r>
          </w:p>
        </w:tc>
      </w:tr>
    </w:tbl>
    <w:p w14:paraId="6959132A" w14:textId="12AEA87C" w:rsidR="00031796" w:rsidRDefault="00031796" w:rsidP="00AA16BA">
      <w:pPr>
        <w:pStyle w:val="JSONValueHeader"/>
      </w:pPr>
      <w:r>
        <w:br/>
        <w:t>_</w:t>
      </w:r>
      <w:proofErr w:type="spellStart"/>
      <w:r>
        <w:t>mousepad_y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6256FA7E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BABD79E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2A7B96DA" w14:textId="1D980CB0" w:rsidR="00ED7E6D" w:rsidRPr="009E7BBA" w:rsidRDefault="00DF13A2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n</w:t>
            </w:r>
            <w:r w:rsidR="005E3D96" w:rsidRPr="009E7BBA">
              <w:rPr>
                <w:b w:val="0"/>
                <w:bCs w:val="0"/>
              </w:rPr>
              <w:t>umber</w:t>
            </w:r>
          </w:p>
        </w:tc>
      </w:tr>
      <w:tr w:rsidR="00ED7E6D" w14:paraId="30AE9BA9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DD490AF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1EBF6C68" w14:textId="28ED6784" w:rsidR="00ED7E6D" w:rsidRDefault="004D260B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tical pixel offset value of the mousepad graphic.</w:t>
            </w:r>
          </w:p>
        </w:tc>
      </w:tr>
      <w:tr w:rsidR="00ED7E6D" w14:paraId="4D8832E9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5967FFB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69391284" w14:textId="47A0350A" w:rsidR="004D260B" w:rsidRDefault="004D260B" w:rsidP="004D260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value of 0 will be the vertical center of the application viewport.</w:t>
            </w:r>
          </w:p>
        </w:tc>
      </w:tr>
      <w:tr w:rsidR="00ED7E6D" w14:paraId="11AF71D5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D15F021" w14:textId="77777777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47A82C39" w14:textId="77777777" w:rsidR="00FE5A68" w:rsidRDefault="00FE5A68" w:rsidP="00FE5A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reen coordinate system.</w:t>
            </w:r>
          </w:p>
          <w:p w14:paraId="4DAA19DF" w14:textId="5D3778B0" w:rsidR="00ED7E6D" w:rsidRPr="00ED7E6D" w:rsidRDefault="00FE5A68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value is in pixel units.</w:t>
            </w:r>
          </w:p>
        </w:tc>
      </w:tr>
    </w:tbl>
    <w:p w14:paraId="0AE71BC1" w14:textId="26FDE2C7" w:rsidR="00031796" w:rsidRDefault="00031796" w:rsidP="00AA16BA">
      <w:pPr>
        <w:pStyle w:val="JSONValueHeader"/>
      </w:pPr>
      <w:r>
        <w:br/>
        <w:t>_</w:t>
      </w:r>
      <w:proofErr w:type="spellStart"/>
      <w:r>
        <w:t>viewport_width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1EA7E50C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B50FDC2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3D23BA1E" w14:textId="2E6520D3" w:rsidR="00ED7E6D" w:rsidRPr="009E7BBA" w:rsidRDefault="005E3D96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E7BBA">
              <w:rPr>
                <w:b w:val="0"/>
                <w:bCs w:val="0"/>
              </w:rPr>
              <w:t>number</w:t>
            </w:r>
          </w:p>
        </w:tc>
      </w:tr>
      <w:tr w:rsidR="00712C7F" w14:paraId="79F7A9E1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A0AB02A" w14:textId="77777777" w:rsidR="00712C7F" w:rsidRDefault="00712C7F" w:rsidP="00712C7F">
            <w:pPr>
              <w:jc w:val="right"/>
            </w:pPr>
            <w:r>
              <w:lastRenderedPageBreak/>
              <w:t>Description</w:t>
            </w:r>
          </w:p>
        </w:tc>
        <w:tc>
          <w:tcPr>
            <w:tcW w:w="7555" w:type="dxa"/>
          </w:tcPr>
          <w:p w14:paraId="7714F493" w14:textId="5DC1E25E" w:rsidR="00712C7F" w:rsidRDefault="00712C7F" w:rsidP="00712C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rizontal pixel dimension of the video feed viewport.</w:t>
            </w:r>
          </w:p>
        </w:tc>
      </w:tr>
      <w:tr w:rsidR="00712C7F" w14:paraId="7845D5A4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D3D0DF5" w14:textId="77777777" w:rsidR="00712C7F" w:rsidRDefault="00712C7F" w:rsidP="00712C7F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1EFD58D6" w14:textId="59E67EA8" w:rsidR="004575D9" w:rsidRDefault="004575D9" w:rsidP="004575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is the width of the rectangle where streaming video feeds are shown.</w:t>
            </w:r>
          </w:p>
        </w:tc>
      </w:tr>
      <w:tr w:rsidR="00712C7F" w14:paraId="73B3CFCB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A21F4DB" w14:textId="77777777" w:rsidR="00712C7F" w:rsidRDefault="00712C7F" w:rsidP="00712C7F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73BB4E32" w14:textId="4064E394" w:rsidR="00712C7F" w:rsidRPr="00ED7E6D" w:rsidRDefault="00FE5A68" w:rsidP="00712C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value is in pixel units.</w:t>
            </w:r>
          </w:p>
        </w:tc>
      </w:tr>
    </w:tbl>
    <w:p w14:paraId="48CE066A" w14:textId="5389CFFC" w:rsidR="00031796" w:rsidRDefault="00031796" w:rsidP="00AA16BA">
      <w:pPr>
        <w:pStyle w:val="JSONValueHeader"/>
      </w:pPr>
    </w:p>
    <w:p w14:paraId="45EFF658" w14:textId="77777777" w:rsidR="00712C7F" w:rsidRDefault="00712C7F" w:rsidP="00712C7F">
      <w:pPr>
        <w:pStyle w:val="JSONValueHeader"/>
      </w:pPr>
      <w:r>
        <w:t>_</w:t>
      </w:r>
      <w:proofErr w:type="spellStart"/>
      <w:r>
        <w:t>viewport_height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712C7F" w14:paraId="56BAAE36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1CA6483" w14:textId="77777777" w:rsidR="00712C7F" w:rsidRDefault="00712C7F" w:rsidP="00FE7B81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6C7EC78F" w14:textId="77777777" w:rsidR="00712C7F" w:rsidRPr="009E7BBA" w:rsidRDefault="00712C7F" w:rsidP="00FE7B8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E7BBA">
              <w:rPr>
                <w:b w:val="0"/>
                <w:bCs w:val="0"/>
              </w:rPr>
              <w:t>number</w:t>
            </w:r>
          </w:p>
        </w:tc>
      </w:tr>
      <w:tr w:rsidR="00712C7F" w14:paraId="645EFDA6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2BA31CC" w14:textId="77777777" w:rsidR="00712C7F" w:rsidRDefault="00712C7F" w:rsidP="00712C7F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4C153354" w14:textId="47FA94E1" w:rsidR="00712C7F" w:rsidRDefault="00712C7F" w:rsidP="00712C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tical pixel dimension of the video feed viewport.</w:t>
            </w:r>
          </w:p>
        </w:tc>
      </w:tr>
      <w:tr w:rsidR="00712C7F" w14:paraId="150887FD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B35A4DE" w14:textId="77777777" w:rsidR="00712C7F" w:rsidRDefault="00712C7F" w:rsidP="00712C7F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36527969" w14:textId="2027C630" w:rsidR="00712C7F" w:rsidRDefault="00712C7F" w:rsidP="00712C7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is the height of the rectangle where streaming video feeds are shown.</w:t>
            </w:r>
          </w:p>
        </w:tc>
      </w:tr>
      <w:tr w:rsidR="00712C7F" w14:paraId="45B44A69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355BC65" w14:textId="77777777" w:rsidR="00712C7F" w:rsidRDefault="00712C7F" w:rsidP="00712C7F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0B292D1C" w14:textId="11C75F97" w:rsidR="00712C7F" w:rsidRPr="00ED7E6D" w:rsidRDefault="00FE5A68" w:rsidP="00712C7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value is in pixel units.</w:t>
            </w:r>
          </w:p>
        </w:tc>
      </w:tr>
    </w:tbl>
    <w:p w14:paraId="1E198180" w14:textId="77777777" w:rsidR="00712C7F" w:rsidRDefault="00712C7F" w:rsidP="00AA16BA">
      <w:pPr>
        <w:pStyle w:val="JSONValueHeader"/>
      </w:pPr>
    </w:p>
    <w:p w14:paraId="06AD4954" w14:textId="780A0E39" w:rsidR="00ED7E6D" w:rsidRDefault="00031796" w:rsidP="00AA16BA">
      <w:pPr>
        <w:pStyle w:val="JSONValueHeader"/>
      </w:pPr>
      <w:r>
        <w:t>_</w:t>
      </w:r>
      <w:proofErr w:type="spellStart"/>
      <w:r>
        <w:t>viewport_offs</w:t>
      </w:r>
      <w:r w:rsidR="00ED7E6D">
        <w:t>x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:rsidRPr="00ED7E6D" w14:paraId="7140F698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40E2C3D4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567F6B37" w14:textId="71A9658E" w:rsidR="00ED7E6D" w:rsidRPr="009E7BBA" w:rsidRDefault="005E3D96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E7BBA">
              <w:rPr>
                <w:b w:val="0"/>
                <w:bCs w:val="0"/>
              </w:rPr>
              <w:t>number</w:t>
            </w:r>
          </w:p>
        </w:tc>
      </w:tr>
      <w:tr w:rsidR="00ED7E6D" w14:paraId="0A7A0CF8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4410859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2DEA2429" w14:textId="5FFA8F85" w:rsidR="00ED7E6D" w:rsidRDefault="0091500A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orizontal pixel offset of the video feed viewport.</w:t>
            </w:r>
          </w:p>
        </w:tc>
      </w:tr>
      <w:tr w:rsidR="00ED7E6D" w14:paraId="22A676C6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75031EE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2C3259A9" w14:textId="57AE814B" w:rsidR="0091500A" w:rsidRDefault="0091500A" w:rsidP="00915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is is the horizontal </w:t>
            </w:r>
            <w:r w:rsidR="00FE5A68">
              <w:t>offset of the video feed viewport.</w:t>
            </w:r>
          </w:p>
        </w:tc>
      </w:tr>
      <w:tr w:rsidR="00ED7E6D" w:rsidRPr="00ED7E6D" w14:paraId="4804B7C0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7273D41" w14:textId="77777777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22B44D67" w14:textId="77777777" w:rsidR="00FE5A68" w:rsidRDefault="00FE5A68" w:rsidP="00FE5A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reen coordinate system.</w:t>
            </w:r>
          </w:p>
          <w:p w14:paraId="6765D0B6" w14:textId="7363B4C3" w:rsidR="00ED7E6D" w:rsidRPr="00ED7E6D" w:rsidRDefault="00FE5A68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value is in pixel units.</w:t>
            </w:r>
          </w:p>
        </w:tc>
      </w:tr>
    </w:tbl>
    <w:p w14:paraId="75A5CA6D" w14:textId="32371855" w:rsidR="00ED7E6D" w:rsidRDefault="00ED7E6D" w:rsidP="00AA16BA">
      <w:pPr>
        <w:pStyle w:val="JSONValueHeader"/>
      </w:pPr>
    </w:p>
    <w:p w14:paraId="3A2AF534" w14:textId="015AD598" w:rsidR="00ED7E6D" w:rsidRDefault="00031796" w:rsidP="00AA16BA">
      <w:pPr>
        <w:pStyle w:val="JSONValueHeader"/>
      </w:pPr>
      <w:r>
        <w:t>_</w:t>
      </w:r>
      <w:proofErr w:type="spellStart"/>
      <w:r>
        <w:t>viewport_offsy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14:paraId="614FE5A1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D0D9972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2DC45DD1" w14:textId="02E5EE82" w:rsidR="00ED7E6D" w:rsidRPr="009E7BBA" w:rsidRDefault="00FE5A68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9E7BBA">
              <w:rPr>
                <w:b w:val="0"/>
                <w:bCs w:val="0"/>
              </w:rPr>
              <w:t>N</w:t>
            </w:r>
            <w:r w:rsidR="005E3D96" w:rsidRPr="009E7BBA">
              <w:rPr>
                <w:b w:val="0"/>
                <w:bCs w:val="0"/>
              </w:rPr>
              <w:t>umber</w:t>
            </w:r>
          </w:p>
        </w:tc>
      </w:tr>
      <w:tr w:rsidR="00ED7E6D" w14:paraId="074ADA79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1292F00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33FCE0DA" w14:textId="41C54F88" w:rsidR="00ED7E6D" w:rsidRDefault="00FE5A68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ertical pixel offset of the video feed viewport.</w:t>
            </w:r>
          </w:p>
        </w:tc>
      </w:tr>
      <w:tr w:rsidR="00ED7E6D" w14:paraId="0DA94B05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DAC0E2D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5EF5902F" w14:textId="2DD2E31D" w:rsidR="00FE5A68" w:rsidRDefault="00FE5A68" w:rsidP="009150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is is the vertical offset of the video feed viewport.</w:t>
            </w:r>
          </w:p>
        </w:tc>
      </w:tr>
      <w:tr w:rsidR="00ED7E6D" w14:paraId="2DA07FFD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2AFC088" w14:textId="77777777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734D7C0C" w14:textId="77777777" w:rsidR="00FE5A68" w:rsidRDefault="00FE5A68" w:rsidP="00FE5A6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Screen coordinate system.</w:t>
            </w:r>
          </w:p>
          <w:p w14:paraId="1B79E059" w14:textId="62B1181C" w:rsidR="00ED7E6D" w:rsidRPr="00ED7E6D" w:rsidRDefault="00FE5A68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value is in pixel units.</w:t>
            </w:r>
          </w:p>
        </w:tc>
      </w:tr>
    </w:tbl>
    <w:p w14:paraId="75783773" w14:textId="6B29B5A9" w:rsidR="00031796" w:rsidRDefault="00031796" w:rsidP="00AA16BA">
      <w:pPr>
        <w:pStyle w:val="JSONValueHeader"/>
      </w:pPr>
    </w:p>
    <w:p w14:paraId="407F9020" w14:textId="78C90413" w:rsidR="00ED7E6D" w:rsidRDefault="00ED7E6D" w:rsidP="00AA16BA">
      <w:pPr>
        <w:pStyle w:val="JSONValueHeader"/>
      </w:pPr>
    </w:p>
    <w:p w14:paraId="52AE3A26" w14:textId="67730059" w:rsidR="00ED7E6D" w:rsidRDefault="00ED7E6D" w:rsidP="00AA16BA">
      <w:pPr>
        <w:pStyle w:val="JSONValueHeader"/>
      </w:pPr>
      <w:proofErr w:type="spellStart"/>
      <w:r>
        <w:t>carousel_options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:rsidRPr="00ED7E6D" w14:paraId="716DE6F6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4D099DE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41ABA88C" w14:textId="6ADF018F" w:rsidR="00ED7E6D" w:rsidRPr="00AA16BA" w:rsidRDefault="005E3D96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AA16BA">
              <w:rPr>
                <w:b w:val="0"/>
                <w:bCs w:val="0"/>
              </w:rPr>
              <w:t xml:space="preserve">Array of </w:t>
            </w:r>
            <w:proofErr w:type="spellStart"/>
            <w:r w:rsidRPr="00AA16BA">
              <w:rPr>
                <w:b w:val="0"/>
                <w:bCs w:val="0"/>
              </w:rPr>
              <w:t>carousel_options</w:t>
            </w:r>
            <w:proofErr w:type="spellEnd"/>
            <w:r w:rsidRPr="00AA16BA">
              <w:rPr>
                <w:b w:val="0"/>
                <w:bCs w:val="0"/>
              </w:rPr>
              <w:t xml:space="preserve"> entr</w:t>
            </w:r>
            <w:r w:rsidR="004E191A" w:rsidRPr="00AA16BA">
              <w:rPr>
                <w:b w:val="0"/>
                <w:bCs w:val="0"/>
              </w:rPr>
              <w:t>ies.</w:t>
            </w:r>
          </w:p>
        </w:tc>
      </w:tr>
      <w:tr w:rsidR="00ED7E6D" w14:paraId="71212EBE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0425EFC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2D42A784" w14:textId="24E6BD80" w:rsidR="00ED7E6D" w:rsidRDefault="00B24805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will be the arbitrary list of entries shown in the carousel.</w:t>
            </w:r>
          </w:p>
        </w:tc>
      </w:tr>
      <w:tr w:rsidR="00ED7E6D" w14:paraId="759EBC59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10B2D48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349C9221" w14:textId="6DFFB149" w:rsidR="00ED7E6D" w:rsidRDefault="00B24805" w:rsidP="00B24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or the specification of the types of objects that should be in this array, see the section on </w:t>
            </w:r>
            <w:r w:rsidRPr="00B24805">
              <w:rPr>
                <w:i/>
                <w:iCs/>
              </w:rPr>
              <w:t>carousel Entries</w:t>
            </w:r>
            <w:r>
              <w:t>.</w:t>
            </w:r>
          </w:p>
        </w:tc>
      </w:tr>
      <w:tr w:rsidR="00ED7E6D" w:rsidRPr="00ED7E6D" w14:paraId="05BC438C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5ACA3A8" w14:textId="77777777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2B0F51A7" w14:textId="77777777" w:rsidR="00ED7E6D" w:rsidRPr="00ED7E6D" w:rsidRDefault="00ED7E6D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</w:tr>
    </w:tbl>
    <w:p w14:paraId="41E15124" w14:textId="7BF2A0C0" w:rsidR="00ED7E6D" w:rsidRDefault="00ED7E6D" w:rsidP="00AA16BA">
      <w:pPr>
        <w:pStyle w:val="JSONValueHeader"/>
      </w:pPr>
    </w:p>
    <w:p w14:paraId="260DDB50" w14:textId="2277F71A" w:rsidR="00ED7E6D" w:rsidRDefault="00ED7E6D" w:rsidP="00AA16BA">
      <w:pPr>
        <w:pStyle w:val="JSONValueHeader"/>
      </w:pPr>
      <w:proofErr w:type="spellStart"/>
      <w:r>
        <w:t>feed_options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ED7E6D" w:rsidRPr="00ED7E6D" w14:paraId="08D94BAD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2E8A42C" w14:textId="77777777" w:rsidR="00ED7E6D" w:rsidRDefault="00ED7E6D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41EEFFD4" w14:textId="24D73AD4" w:rsidR="00ED7E6D" w:rsidRPr="00AA16BA" w:rsidRDefault="004E191A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AA16BA">
              <w:rPr>
                <w:b w:val="0"/>
                <w:bCs w:val="0"/>
              </w:rPr>
              <w:t xml:space="preserve">Array of </w:t>
            </w:r>
            <w:proofErr w:type="spellStart"/>
            <w:r w:rsidRPr="00AA16BA">
              <w:rPr>
                <w:b w:val="0"/>
                <w:bCs w:val="0"/>
              </w:rPr>
              <w:t>feed_options</w:t>
            </w:r>
            <w:proofErr w:type="spellEnd"/>
            <w:r w:rsidRPr="00AA16BA">
              <w:rPr>
                <w:b w:val="0"/>
                <w:bCs w:val="0"/>
              </w:rPr>
              <w:t xml:space="preserve"> entries.</w:t>
            </w:r>
          </w:p>
        </w:tc>
      </w:tr>
      <w:tr w:rsidR="00ED7E6D" w14:paraId="796CA770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338CF4B" w14:textId="77777777" w:rsidR="00ED7E6D" w:rsidRDefault="00ED7E6D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05752081" w14:textId="77777777" w:rsidR="00ED7E6D" w:rsidRDefault="00ED7E6D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ED7E6D" w14:paraId="65277A14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86064D4" w14:textId="77777777" w:rsidR="00ED7E6D" w:rsidRDefault="00ED7E6D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44F77A9C" w14:textId="3F3BB582" w:rsidR="00ED7E6D" w:rsidRDefault="00B24805" w:rsidP="00B2480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or the specification of the types of objects that should be in this array, see the section on </w:t>
            </w:r>
            <w:proofErr w:type="spellStart"/>
            <w:r w:rsidRPr="00B24805">
              <w:rPr>
                <w:i/>
                <w:iCs/>
              </w:rPr>
              <w:t>feed_option</w:t>
            </w:r>
            <w:proofErr w:type="spellEnd"/>
            <w:r w:rsidRPr="00B24805">
              <w:rPr>
                <w:i/>
                <w:iCs/>
              </w:rPr>
              <w:t xml:space="preserve"> Entries</w:t>
            </w:r>
            <w:r>
              <w:t>.</w:t>
            </w:r>
          </w:p>
        </w:tc>
      </w:tr>
      <w:tr w:rsidR="00ED7E6D" w:rsidRPr="00ED7E6D" w14:paraId="7E5D4046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6832F14" w14:textId="77777777" w:rsidR="00ED7E6D" w:rsidRDefault="00ED7E6D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61B1D5A0" w14:textId="23A3E065" w:rsidR="00ED7E6D" w:rsidRPr="00ED7E6D" w:rsidRDefault="006D6974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Each </w:t>
            </w:r>
            <w:proofErr w:type="spellStart"/>
            <w:r w:rsidRPr="00752FBD">
              <w:rPr>
                <w:i/>
                <w:iCs/>
              </w:rPr>
              <w:t>feed_options</w:t>
            </w:r>
            <w:proofErr w:type="spellEnd"/>
            <w:r>
              <w:t xml:space="preserve"> </w:t>
            </w:r>
            <w:r w:rsidR="00752FBD">
              <w:t xml:space="preserve">entry </w:t>
            </w:r>
            <w:r>
              <w:t xml:space="preserve">represents a separate video stream, from a camera. The system is currently hardcoded to 2 cameras, so </w:t>
            </w:r>
            <w:proofErr w:type="spellStart"/>
            <w:r w:rsidRPr="006D6974">
              <w:rPr>
                <w:i/>
                <w:iCs/>
              </w:rPr>
              <w:t>feed_options</w:t>
            </w:r>
            <w:proofErr w:type="spellEnd"/>
            <w:r>
              <w:t xml:space="preserve"> should have 2 entries.</w:t>
            </w:r>
          </w:p>
        </w:tc>
      </w:tr>
    </w:tbl>
    <w:p w14:paraId="6F4F5E7C" w14:textId="3627130F" w:rsidR="00ED7E6D" w:rsidRDefault="00ED7E6D" w:rsidP="00AA16BA">
      <w:pPr>
        <w:pStyle w:val="JSONValueHeader"/>
      </w:pPr>
    </w:p>
    <w:p w14:paraId="455B0CB1" w14:textId="71BAE372" w:rsidR="00ED7E6D" w:rsidRDefault="00ED7E6D" w:rsidP="00AA16BA">
      <w:pPr>
        <w:pStyle w:val="JSONValueHeader"/>
      </w:pPr>
    </w:p>
    <w:p w14:paraId="7A3BEEBE" w14:textId="2DD62071" w:rsidR="00752FBD" w:rsidRDefault="00ED7E6D" w:rsidP="00752FBD">
      <w:pPr>
        <w:pStyle w:val="Heading1"/>
      </w:pPr>
      <w:r>
        <w:t>carousel Entries</w:t>
      </w:r>
    </w:p>
    <w:p w14:paraId="21ED5CE8" w14:textId="2A11E8DB" w:rsidR="004E764D" w:rsidRDefault="004E764D" w:rsidP="004E764D">
      <w:r>
        <w:t xml:space="preserve">These are the members of the objects that populate the root </w:t>
      </w:r>
      <w:r w:rsidRPr="00885450">
        <w:rPr>
          <w:i/>
          <w:iCs/>
        </w:rPr>
        <w:t>carousel</w:t>
      </w:r>
      <w:r>
        <w:t xml:space="preserve"> array.</w:t>
      </w:r>
    </w:p>
    <w:p w14:paraId="0C1ED25C" w14:textId="77777777" w:rsidR="004E764D" w:rsidRDefault="004E764D" w:rsidP="004E764D"/>
    <w:p w14:paraId="5D9B6A4B" w14:textId="325A45F5" w:rsidR="00ED7E6D" w:rsidRPr="00752914" w:rsidRDefault="00205CD8" w:rsidP="00752FBD">
      <w:pPr>
        <w:pStyle w:val="Heading2"/>
      </w:pPr>
      <w:r>
        <w:t>Entries</w:t>
      </w:r>
    </w:p>
    <w:p w14:paraId="4C8DA319" w14:textId="77777777" w:rsidR="005E3D96" w:rsidRDefault="005E3D96" w:rsidP="00AA16BA">
      <w:pPr>
        <w:pStyle w:val="JSONValueHeader"/>
      </w:pPr>
    </w:p>
    <w:p w14:paraId="5E3B42AB" w14:textId="203ADD6F" w:rsidR="00ED7E6D" w:rsidRDefault="002F3EC4" w:rsidP="00AA16BA">
      <w:pPr>
        <w:pStyle w:val="JSONValueHeader"/>
      </w:pPr>
      <w:r>
        <w:t>c</w:t>
      </w:r>
      <w:r w:rsidR="00205CD8">
        <w:t>aption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F3EC4" w:rsidRPr="00AA16BA" w14:paraId="3D1D9394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4242CE9" w14:textId="77777777" w:rsidR="002F3EC4" w:rsidRDefault="002F3EC4" w:rsidP="00FE7B81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5ADBCB92" w14:textId="37EF67FF" w:rsidR="002F3EC4" w:rsidRPr="00AA16BA" w:rsidRDefault="002F3EC4" w:rsidP="00FE7B8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2F3EC4" w14:paraId="7AAADA8A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2B3720D" w14:textId="77777777" w:rsidR="002F3EC4" w:rsidRDefault="002F3EC4" w:rsidP="00FE7B81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292B3C08" w14:textId="7923358F" w:rsidR="002F3EC4" w:rsidRDefault="002F3EC4" w:rsidP="00FE7B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longform text description. This string will be watermarked on image snapshots related to images taken in this snapshot stage.</w:t>
            </w:r>
          </w:p>
        </w:tc>
      </w:tr>
      <w:tr w:rsidR="002F3EC4" w14:paraId="1D72F3F1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78EE5F5" w14:textId="77777777" w:rsidR="002F3EC4" w:rsidRDefault="002F3EC4" w:rsidP="00FE7B81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1018AB5E" w14:textId="77777777" w:rsidR="002F3EC4" w:rsidRDefault="002F3EC4" w:rsidP="00FE7B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or the specification of the types of objects that should be in this array, see the section on </w:t>
            </w:r>
            <w:proofErr w:type="spellStart"/>
            <w:r w:rsidRPr="00B24805">
              <w:rPr>
                <w:i/>
                <w:iCs/>
              </w:rPr>
              <w:t>feed_option</w:t>
            </w:r>
            <w:proofErr w:type="spellEnd"/>
            <w:r w:rsidRPr="00B24805">
              <w:rPr>
                <w:i/>
                <w:iCs/>
              </w:rPr>
              <w:t xml:space="preserve"> Entries</w:t>
            </w:r>
            <w:r>
              <w:t>.</w:t>
            </w:r>
          </w:p>
        </w:tc>
      </w:tr>
      <w:tr w:rsidR="002F3EC4" w:rsidRPr="00ED7E6D" w14:paraId="5D0C1557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E052044" w14:textId="77777777" w:rsidR="002F3EC4" w:rsidRDefault="002F3EC4" w:rsidP="00FE7B81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05B3C7FE" w14:textId="77777777" w:rsidR="002F3EC4" w:rsidRPr="00ED7E6D" w:rsidRDefault="002F3EC4" w:rsidP="00FE7B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</w:tr>
    </w:tbl>
    <w:p w14:paraId="59483BC4" w14:textId="7ED98651" w:rsidR="00205CD8" w:rsidRDefault="00205CD8" w:rsidP="00AA16BA">
      <w:pPr>
        <w:pStyle w:val="JSONValueHeader"/>
      </w:pPr>
    </w:p>
    <w:p w14:paraId="7A02CEED" w14:textId="339BA20B" w:rsidR="00205CD8" w:rsidRDefault="00205CD8" w:rsidP="00AA16BA">
      <w:pPr>
        <w:pStyle w:val="JSONValueHeader"/>
      </w:pPr>
      <w:proofErr w:type="spellStart"/>
      <w:r>
        <w:t>icon_filepath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F3EC4" w:rsidRPr="00AA16BA" w14:paraId="06019C86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D6B1731" w14:textId="77777777" w:rsidR="002F3EC4" w:rsidRDefault="002F3EC4" w:rsidP="00FE7B81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7065A1EB" w14:textId="3CB5E32A" w:rsidR="002F3EC4" w:rsidRPr="00AA16BA" w:rsidRDefault="00542CE8" w:rsidP="00FE7B8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2F3EC4" w14:paraId="3C4DDD2A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6DE86BE" w14:textId="77777777" w:rsidR="002F3EC4" w:rsidRDefault="002F3EC4" w:rsidP="00FE7B81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21E3D422" w14:textId="363403AF" w:rsidR="002F3EC4" w:rsidRDefault="002F3EC4" w:rsidP="00FE7B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icon to load for the carousel.</w:t>
            </w:r>
            <w:r w:rsidR="00232F00">
              <w:t xml:space="preserve"> This should be a </w:t>
            </w:r>
            <w:r w:rsidR="00270DBC">
              <w:t xml:space="preserve">path to a </w:t>
            </w:r>
            <w:r w:rsidR="00232F00">
              <w:t>PNG.</w:t>
            </w:r>
          </w:p>
        </w:tc>
      </w:tr>
      <w:tr w:rsidR="002F3EC4" w14:paraId="54DBAED5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22A72AC" w14:textId="77777777" w:rsidR="002F3EC4" w:rsidRDefault="002F3EC4" w:rsidP="00FE7B81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03BAF136" w14:textId="77777777" w:rsidR="002F3EC4" w:rsidRDefault="00270DBC" w:rsidP="00FE7B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file path to a </w:t>
            </w:r>
            <w:proofErr w:type="spellStart"/>
            <w:r>
              <w:t>png</w:t>
            </w:r>
            <w:proofErr w:type="spellEnd"/>
            <w:r>
              <w:t xml:space="preserve"> image.</w:t>
            </w:r>
          </w:p>
          <w:p w14:paraId="48746264" w14:textId="77777777" w:rsidR="00270DBC" w:rsidRDefault="00270DBC" w:rsidP="00FE7B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017DDEDE" w14:textId="33EF6FB8" w:rsidR="00270DBC" w:rsidRDefault="00270DBC" w:rsidP="00FE7B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file path should either be a global path, or local from the application’s directory.</w:t>
            </w:r>
          </w:p>
        </w:tc>
      </w:tr>
      <w:tr w:rsidR="002F3EC4" w:rsidRPr="00ED7E6D" w14:paraId="4791FBA8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ACF0676" w14:textId="77777777" w:rsidR="002F3EC4" w:rsidRDefault="002F3EC4" w:rsidP="00FE7B81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43379D15" w14:textId="1E4C6EC4" w:rsidR="002F3EC4" w:rsidRPr="00ED7E6D" w:rsidRDefault="00232F00" w:rsidP="00FE7B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 recommended size for the icon is 256x256</w:t>
            </w:r>
          </w:p>
        </w:tc>
      </w:tr>
    </w:tbl>
    <w:p w14:paraId="47FAD452" w14:textId="7CB022AE" w:rsidR="00205CD8" w:rsidRDefault="00205CD8" w:rsidP="00AA16BA">
      <w:pPr>
        <w:pStyle w:val="JSONValueHeader"/>
      </w:pPr>
    </w:p>
    <w:p w14:paraId="0C2F65B3" w14:textId="46926C93" w:rsidR="00205CD8" w:rsidRDefault="002F3EC4" w:rsidP="00AA16BA">
      <w:pPr>
        <w:pStyle w:val="JSONValueHeader"/>
      </w:pPr>
      <w:r>
        <w:t>i</w:t>
      </w:r>
      <w:r w:rsidR="00205CD8">
        <w:t>d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F3EC4" w:rsidRPr="00AA16BA" w14:paraId="1A124546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B073B19" w14:textId="77777777" w:rsidR="002F3EC4" w:rsidRDefault="002F3EC4" w:rsidP="00FE7B81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1F7301A1" w14:textId="48DC1E0B" w:rsidR="002F3EC4" w:rsidRPr="00AA16BA" w:rsidRDefault="00542CE8" w:rsidP="00FE7B8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2F3EC4" w14:paraId="7C270F5F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49F8425B" w14:textId="77777777" w:rsidR="002F3EC4" w:rsidRDefault="002F3EC4" w:rsidP="00FE7B81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388FF1ED" w14:textId="77777777" w:rsidR="007A18F0" w:rsidRDefault="00270DBC" w:rsidP="00FE7B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 string identifier for the entry. </w:t>
            </w:r>
          </w:p>
          <w:p w14:paraId="5416722D" w14:textId="0540DC08" w:rsidR="002F3EC4" w:rsidRDefault="007A18F0" w:rsidP="00FE7B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br/>
            </w:r>
            <w:r w:rsidR="00270DBC">
              <w:t xml:space="preserve">This is for a currently unused feature – and either all </w:t>
            </w:r>
            <w:r w:rsidR="00270DBC" w:rsidRPr="00270DBC">
              <w:rPr>
                <w:i/>
                <w:iCs/>
              </w:rPr>
              <w:t>id</w:t>
            </w:r>
            <w:r w:rsidR="00270DBC">
              <w:t xml:space="preserve">s in the entry array should be arbitrary unique values, or all </w:t>
            </w:r>
            <w:r w:rsidR="00270DBC" w:rsidRPr="00270DBC">
              <w:rPr>
                <w:i/>
                <w:iCs/>
              </w:rPr>
              <w:t>id</w:t>
            </w:r>
            <w:r w:rsidR="00270DBC">
              <w:t>s should be empty strings.</w:t>
            </w:r>
          </w:p>
        </w:tc>
      </w:tr>
      <w:tr w:rsidR="002F3EC4" w14:paraId="0EB2A9F8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185A65A" w14:textId="77777777" w:rsidR="002F3EC4" w:rsidRDefault="002F3EC4" w:rsidP="00FE7B81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7F4B8177" w14:textId="77777777" w:rsidR="002F3EC4" w:rsidRDefault="002F3EC4" w:rsidP="00FE7B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or the specification of the types of objects that should be in this array, see the section on </w:t>
            </w:r>
            <w:proofErr w:type="spellStart"/>
            <w:r w:rsidRPr="00B24805">
              <w:rPr>
                <w:i/>
                <w:iCs/>
              </w:rPr>
              <w:t>feed_option</w:t>
            </w:r>
            <w:proofErr w:type="spellEnd"/>
            <w:r w:rsidRPr="00B24805">
              <w:rPr>
                <w:i/>
                <w:iCs/>
              </w:rPr>
              <w:t xml:space="preserve"> Entries</w:t>
            </w:r>
            <w:r>
              <w:t>.</w:t>
            </w:r>
          </w:p>
        </w:tc>
      </w:tr>
      <w:tr w:rsidR="002F3EC4" w:rsidRPr="00ED7E6D" w14:paraId="623ABC2A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72F5825" w14:textId="77777777" w:rsidR="002F3EC4" w:rsidRDefault="002F3EC4" w:rsidP="00FE7B81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6E558776" w14:textId="77777777" w:rsidR="002F3EC4" w:rsidRPr="00ED7E6D" w:rsidRDefault="002F3EC4" w:rsidP="00FE7B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</w:tr>
    </w:tbl>
    <w:p w14:paraId="4F9BA13B" w14:textId="20852CC7" w:rsidR="00205CD8" w:rsidRDefault="00205CD8" w:rsidP="00AA16BA">
      <w:pPr>
        <w:pStyle w:val="JSONValueHeader"/>
      </w:pPr>
    </w:p>
    <w:p w14:paraId="301387B0" w14:textId="3BA6BC04" w:rsidR="00205CD8" w:rsidRDefault="002F3EC4" w:rsidP="00AA16BA">
      <w:pPr>
        <w:pStyle w:val="JSONValueHeader"/>
      </w:pPr>
      <w:r>
        <w:t>l</w:t>
      </w:r>
      <w:r w:rsidR="00205CD8">
        <w:t>abel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F3EC4" w:rsidRPr="00AA16BA" w14:paraId="187CD736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DDE10B6" w14:textId="77777777" w:rsidR="002F3EC4" w:rsidRDefault="002F3EC4" w:rsidP="00FE7B81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7B3417AA" w14:textId="4419A5B9" w:rsidR="002F3EC4" w:rsidRPr="00AA16BA" w:rsidRDefault="00542CE8" w:rsidP="00FE7B8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2F3EC4" w14:paraId="36F76461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858EF3D" w14:textId="77777777" w:rsidR="002F3EC4" w:rsidRDefault="002F3EC4" w:rsidP="00FE7B81">
            <w:pPr>
              <w:jc w:val="right"/>
            </w:pPr>
            <w:r>
              <w:lastRenderedPageBreak/>
              <w:t>Description</w:t>
            </w:r>
          </w:p>
        </w:tc>
        <w:tc>
          <w:tcPr>
            <w:tcW w:w="7555" w:type="dxa"/>
          </w:tcPr>
          <w:p w14:paraId="56DEA89D" w14:textId="75C658F0" w:rsidR="002F3EC4" w:rsidRDefault="007A18F0" w:rsidP="00FE7B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</w:t>
            </w:r>
            <w:r w:rsidR="00542CE8">
              <w:t>short text shown next to the icon in the carousel.</w:t>
            </w:r>
          </w:p>
        </w:tc>
      </w:tr>
      <w:tr w:rsidR="002F3EC4" w14:paraId="5DAE7BCF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4BD2B2CE" w14:textId="77777777" w:rsidR="002F3EC4" w:rsidRDefault="002F3EC4" w:rsidP="00FE7B81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6D22734E" w14:textId="77777777" w:rsidR="002F3EC4" w:rsidRDefault="002F3EC4" w:rsidP="00FE7B8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For the specification of the types of objects that should be in this array, see the section on </w:t>
            </w:r>
            <w:proofErr w:type="spellStart"/>
            <w:r w:rsidRPr="00B24805">
              <w:rPr>
                <w:i/>
                <w:iCs/>
              </w:rPr>
              <w:t>feed_option</w:t>
            </w:r>
            <w:proofErr w:type="spellEnd"/>
            <w:r w:rsidRPr="00B24805">
              <w:rPr>
                <w:i/>
                <w:iCs/>
              </w:rPr>
              <w:t xml:space="preserve"> Entries</w:t>
            </w:r>
            <w:r>
              <w:t>.</w:t>
            </w:r>
          </w:p>
        </w:tc>
      </w:tr>
      <w:tr w:rsidR="002F3EC4" w:rsidRPr="00ED7E6D" w14:paraId="32B53CDB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9D09370" w14:textId="77777777" w:rsidR="002F3EC4" w:rsidRDefault="002F3EC4" w:rsidP="00FE7B81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4F038F5B" w14:textId="73A9B5C5" w:rsidR="002F3EC4" w:rsidRDefault="007A18F0" w:rsidP="00FE7B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It is suggested to use the convention of a short </w:t>
            </w:r>
            <w:r w:rsidR="00885450">
              <w:t>1-word</w:t>
            </w:r>
            <w:r>
              <w:t xml:space="preserve"> string, no longer than 4 characters – that are all capital letters.</w:t>
            </w:r>
          </w:p>
          <w:p w14:paraId="3D13420C" w14:textId="77777777" w:rsidR="00542CE8" w:rsidRDefault="00542CE8" w:rsidP="00FE7B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21B4DDFF" w14:textId="668BF8F5" w:rsidR="00542CE8" w:rsidRPr="00ED7E6D" w:rsidRDefault="00542CE8" w:rsidP="00FE7B8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short string value will also be part of snapshot filenames.</w:t>
            </w:r>
          </w:p>
        </w:tc>
      </w:tr>
    </w:tbl>
    <w:p w14:paraId="53369D09" w14:textId="77777777" w:rsidR="00205CD8" w:rsidRDefault="00205CD8" w:rsidP="00AA16BA">
      <w:pPr>
        <w:pStyle w:val="JSONValueHeader"/>
      </w:pPr>
    </w:p>
    <w:p w14:paraId="2826C857" w14:textId="12C60AC5" w:rsidR="00ED7E6D" w:rsidRDefault="00ED7E6D" w:rsidP="00AA16BA">
      <w:pPr>
        <w:pStyle w:val="Heading1"/>
      </w:pPr>
      <w:proofErr w:type="spellStart"/>
      <w:r>
        <w:t>feed_options</w:t>
      </w:r>
      <w:proofErr w:type="spellEnd"/>
      <w:r>
        <w:t xml:space="preserve"> Entries</w:t>
      </w:r>
    </w:p>
    <w:p w14:paraId="53E1868C" w14:textId="64E20665" w:rsidR="00205CD8" w:rsidRDefault="00885450" w:rsidP="00885450">
      <w:r>
        <w:t xml:space="preserve">These are the members of the objects that populate the root </w:t>
      </w:r>
      <w:proofErr w:type="spellStart"/>
      <w:r w:rsidR="004E764D">
        <w:rPr>
          <w:i/>
          <w:iCs/>
        </w:rPr>
        <w:t>feed_options</w:t>
      </w:r>
      <w:proofErr w:type="spellEnd"/>
      <w:r>
        <w:t xml:space="preserve"> array.</w:t>
      </w:r>
    </w:p>
    <w:p w14:paraId="06B76970" w14:textId="4554989F" w:rsidR="00577255" w:rsidRDefault="00577255" w:rsidP="00885450"/>
    <w:p w14:paraId="596FE8AC" w14:textId="614C6F01" w:rsidR="00577255" w:rsidRDefault="00577255" w:rsidP="00885450">
      <w:r>
        <w:t>They describe the various options for video feeds that can be streamed and drawn to the video viewport.</w:t>
      </w:r>
    </w:p>
    <w:p w14:paraId="5297E276" w14:textId="2F978D3B" w:rsidR="00205CD8" w:rsidRPr="00205CD8" w:rsidRDefault="00205CD8" w:rsidP="00AA16BA">
      <w:pPr>
        <w:pStyle w:val="Heading2"/>
      </w:pPr>
      <w:r>
        <w:t>Entries</w:t>
      </w:r>
    </w:p>
    <w:p w14:paraId="5444E7DA" w14:textId="57294E64" w:rsidR="00ED7E6D" w:rsidRDefault="00ED7E6D" w:rsidP="00AA16BA">
      <w:pPr>
        <w:pStyle w:val="JSONValueHeader"/>
      </w:pPr>
    </w:p>
    <w:p w14:paraId="35A7C2EA" w14:textId="77777777" w:rsidR="00205CD8" w:rsidRDefault="00205CD8" w:rsidP="00AA16BA">
      <w:pPr>
        <w:pStyle w:val="JSONValueHeader"/>
      </w:pPr>
      <w:proofErr w:type="spellStart"/>
      <w:r>
        <w:t>default_poll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05CD8" w:rsidRPr="00205CD8" w14:paraId="15C8CC32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9508DF2" w14:textId="77777777" w:rsidR="00205CD8" w:rsidRDefault="00205CD8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02627255" w14:textId="2A692F76" w:rsidR="00205CD8" w:rsidRPr="00AA16BA" w:rsidRDefault="00577255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205CD8" w14:paraId="7ECCD959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34E5F2D" w14:textId="77777777" w:rsidR="00205CD8" w:rsidRDefault="00205CD8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00A616FF" w14:textId="75182BFF" w:rsidR="00205CD8" w:rsidRDefault="00577255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e type of video stream to use if a </w:t>
            </w:r>
            <w:proofErr w:type="spellStart"/>
            <w:r>
              <w:t>linux</w:t>
            </w:r>
            <w:proofErr w:type="spellEnd"/>
            <w:r>
              <w:t xml:space="preserve"> or windows override isn’t specified.</w:t>
            </w:r>
          </w:p>
        </w:tc>
      </w:tr>
      <w:tr w:rsidR="00205CD8" w14:paraId="0BFDDABD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3BB2BB0" w14:textId="77777777" w:rsidR="00205CD8" w:rsidRDefault="00205CD8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1A1C620B" w14:textId="77777777" w:rsidR="00205CD8" w:rsidRDefault="006D6974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string from a set of expected values:</w:t>
            </w:r>
          </w:p>
          <w:p w14:paraId="2120487E" w14:textId="318F0F8A" w:rsidR="006D6974" w:rsidRPr="001506D6" w:rsidRDefault="006D6974" w:rsidP="006D6974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/>
                <w:bCs/>
              </w:rPr>
            </w:pPr>
            <w:r w:rsidRPr="001506D6">
              <w:rPr>
                <w:rFonts w:ascii="Consolas" w:hAnsi="Consolas"/>
                <w:b/>
                <w:bCs/>
              </w:rPr>
              <w:t>“</w:t>
            </w:r>
            <w:proofErr w:type="spellStart"/>
            <w:r w:rsidRPr="001506D6">
              <w:rPr>
                <w:rFonts w:ascii="Consolas" w:hAnsi="Consolas"/>
                <w:b/>
                <w:bCs/>
              </w:rPr>
              <w:t>cvusb</w:t>
            </w:r>
            <w:proofErr w:type="spellEnd"/>
            <w:r w:rsidRPr="001506D6">
              <w:rPr>
                <w:rFonts w:ascii="Consolas" w:hAnsi="Consolas"/>
                <w:b/>
                <w:bCs/>
              </w:rPr>
              <w:t>”</w:t>
            </w:r>
          </w:p>
          <w:p w14:paraId="5853F11E" w14:textId="1B472560" w:rsidR="00F925EA" w:rsidRDefault="00A773CD" w:rsidP="00F925EA">
            <w:pPr>
              <w:pStyle w:val="ListParagraph"/>
              <w:numPr>
                <w:ilvl w:val="1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device index used by the OpenCV API.</w:t>
            </w:r>
          </w:p>
          <w:p w14:paraId="16A1A45A" w14:textId="2CD4C411" w:rsidR="006D6974" w:rsidRPr="001506D6" w:rsidRDefault="006D6974" w:rsidP="006D6974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/>
                <w:bCs/>
              </w:rPr>
            </w:pPr>
            <w:r w:rsidRPr="001506D6">
              <w:rPr>
                <w:rFonts w:ascii="Consolas" w:hAnsi="Consolas"/>
                <w:b/>
                <w:bCs/>
              </w:rPr>
              <w:t>“</w:t>
            </w:r>
            <w:proofErr w:type="spellStart"/>
            <w:r w:rsidRPr="001506D6">
              <w:rPr>
                <w:rFonts w:ascii="Consolas" w:hAnsi="Consolas"/>
                <w:b/>
                <w:bCs/>
              </w:rPr>
              <w:t>devpath</w:t>
            </w:r>
            <w:proofErr w:type="spellEnd"/>
            <w:r w:rsidRPr="001506D6">
              <w:rPr>
                <w:rFonts w:ascii="Consolas" w:hAnsi="Consolas"/>
                <w:b/>
                <w:bCs/>
              </w:rPr>
              <w:t>”</w:t>
            </w:r>
          </w:p>
          <w:p w14:paraId="79728BDA" w14:textId="5E1334FD" w:rsidR="00F925EA" w:rsidRDefault="00A773CD" w:rsidP="00F925EA">
            <w:pPr>
              <w:pStyle w:val="ListParagraph"/>
              <w:numPr>
                <w:ilvl w:val="1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proofErr w:type="spellStart"/>
            <w:r>
              <w:t>linux</w:t>
            </w:r>
            <w:proofErr w:type="spellEnd"/>
            <w:r>
              <w:t xml:space="preserve"> device path.</w:t>
            </w:r>
          </w:p>
          <w:p w14:paraId="61913243" w14:textId="3A6C1591" w:rsidR="006D6974" w:rsidRPr="001506D6" w:rsidRDefault="006D6974" w:rsidP="006D6974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/>
                <w:bCs/>
              </w:rPr>
            </w:pPr>
            <w:r w:rsidRPr="001506D6">
              <w:rPr>
                <w:rFonts w:ascii="Consolas" w:hAnsi="Consolas"/>
                <w:b/>
                <w:bCs/>
              </w:rPr>
              <w:t>“external”</w:t>
            </w:r>
          </w:p>
          <w:p w14:paraId="5F8440C1" w14:textId="0F639C39" w:rsidR="00F925EA" w:rsidRDefault="00A773CD" w:rsidP="00F925EA">
            <w:pPr>
              <w:pStyle w:val="ListParagraph"/>
              <w:numPr>
                <w:ilvl w:val="1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Run a program that can pipe its data to the application.</w:t>
            </w:r>
          </w:p>
          <w:p w14:paraId="25E92F53" w14:textId="6FB50739" w:rsidR="006D6974" w:rsidRPr="001506D6" w:rsidRDefault="006D6974" w:rsidP="006D6974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/>
                <w:bCs/>
              </w:rPr>
            </w:pPr>
            <w:r w:rsidRPr="001506D6">
              <w:rPr>
                <w:rFonts w:ascii="Consolas" w:hAnsi="Consolas"/>
                <w:b/>
                <w:bCs/>
              </w:rPr>
              <w:t>“</w:t>
            </w:r>
            <w:proofErr w:type="spellStart"/>
            <w:r w:rsidRPr="001506D6">
              <w:rPr>
                <w:rFonts w:ascii="Consolas" w:hAnsi="Consolas"/>
                <w:b/>
                <w:bCs/>
              </w:rPr>
              <w:t>mmal</w:t>
            </w:r>
            <w:proofErr w:type="spellEnd"/>
            <w:r w:rsidRPr="001506D6">
              <w:rPr>
                <w:rFonts w:ascii="Consolas" w:hAnsi="Consolas"/>
                <w:b/>
                <w:bCs/>
              </w:rPr>
              <w:t>”</w:t>
            </w:r>
          </w:p>
          <w:p w14:paraId="0EE3111E" w14:textId="73C5F758" w:rsidR="00F925EA" w:rsidRDefault="00A773CD" w:rsidP="00F925EA">
            <w:pPr>
              <w:pStyle w:val="ListParagraph"/>
              <w:numPr>
                <w:ilvl w:val="1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Use the low-level </w:t>
            </w:r>
            <w:proofErr w:type="spellStart"/>
            <w:r>
              <w:t>RaspberryPi</w:t>
            </w:r>
            <w:proofErr w:type="spellEnd"/>
            <w:r>
              <w:t xml:space="preserve"> </w:t>
            </w:r>
            <w:proofErr w:type="spellStart"/>
            <w:r>
              <w:t>VideoCore</w:t>
            </w:r>
            <w:proofErr w:type="spellEnd"/>
            <w:r>
              <w:t>/MMAL systems.</w:t>
            </w:r>
          </w:p>
          <w:p w14:paraId="19355D0E" w14:textId="381465AB" w:rsidR="006D6974" w:rsidRPr="001506D6" w:rsidRDefault="006D6974" w:rsidP="006D6974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/>
                <w:bCs/>
              </w:rPr>
            </w:pPr>
            <w:r w:rsidRPr="001506D6">
              <w:rPr>
                <w:rFonts w:ascii="Consolas" w:hAnsi="Consolas"/>
                <w:b/>
                <w:bCs/>
              </w:rPr>
              <w:t>“static”</w:t>
            </w:r>
          </w:p>
          <w:p w14:paraId="018D2CB0" w14:textId="6DB14058" w:rsidR="00F925EA" w:rsidRDefault="00A773CD" w:rsidP="00F925EA">
            <w:pPr>
              <w:pStyle w:val="ListParagraph"/>
              <w:numPr>
                <w:ilvl w:val="1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used – previously brough in a static image that emulated a static video feed.</w:t>
            </w:r>
          </w:p>
          <w:p w14:paraId="0A406983" w14:textId="77777777" w:rsidR="006D6974" w:rsidRPr="001506D6" w:rsidRDefault="006D6974" w:rsidP="006D6974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/>
                <w:bCs/>
              </w:rPr>
            </w:pPr>
            <w:r w:rsidRPr="001506D6">
              <w:rPr>
                <w:rFonts w:ascii="Consolas" w:hAnsi="Consolas"/>
                <w:b/>
                <w:bCs/>
              </w:rPr>
              <w:t>“</w:t>
            </w:r>
            <w:proofErr w:type="spellStart"/>
            <w:r w:rsidRPr="001506D6">
              <w:rPr>
                <w:rFonts w:ascii="Consolas" w:hAnsi="Consolas"/>
                <w:b/>
                <w:bCs/>
              </w:rPr>
              <w:t>url</w:t>
            </w:r>
            <w:proofErr w:type="spellEnd"/>
            <w:r w:rsidRPr="001506D6">
              <w:rPr>
                <w:rFonts w:ascii="Consolas" w:hAnsi="Consolas"/>
                <w:b/>
                <w:bCs/>
              </w:rPr>
              <w:t>”</w:t>
            </w:r>
          </w:p>
          <w:p w14:paraId="096F402E" w14:textId="40E778EA" w:rsidR="00F925EA" w:rsidRDefault="00A773CD" w:rsidP="00F925EA">
            <w:pPr>
              <w:pStyle w:val="ListParagraph"/>
              <w:numPr>
                <w:ilvl w:val="1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 URL of a streaming video server.</w:t>
            </w:r>
          </w:p>
        </w:tc>
      </w:tr>
      <w:tr w:rsidR="00205CD8" w:rsidRPr="00ED7E6D" w14:paraId="42BA9B6F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4BD36B7" w14:textId="77777777" w:rsidR="00205CD8" w:rsidRDefault="00205CD8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09E8CAD9" w14:textId="2C747AD1" w:rsidR="00205CD8" w:rsidRPr="00ED7E6D" w:rsidRDefault="00577255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is value is only used if a platform-specific override isn’t specified. For </w:t>
            </w:r>
            <w:r w:rsidR="006D6974">
              <w:t xml:space="preserve">more information on these overrides, see </w:t>
            </w:r>
            <w:proofErr w:type="spellStart"/>
            <w:r w:rsidR="006D6974">
              <w:t>windows_poll</w:t>
            </w:r>
            <w:proofErr w:type="spellEnd"/>
            <w:r w:rsidR="006D6974">
              <w:t xml:space="preserve"> and </w:t>
            </w:r>
            <w:proofErr w:type="spellStart"/>
            <w:r w:rsidR="006D6974">
              <w:t>linux_poll</w:t>
            </w:r>
            <w:proofErr w:type="spellEnd"/>
            <w:r w:rsidR="006D6974">
              <w:t>.</w:t>
            </w:r>
          </w:p>
        </w:tc>
      </w:tr>
    </w:tbl>
    <w:p w14:paraId="7FED64B2" w14:textId="4F8E4BA9" w:rsidR="00205CD8" w:rsidRDefault="00205CD8" w:rsidP="00AA16BA">
      <w:pPr>
        <w:pStyle w:val="JSONValueHeader"/>
      </w:pPr>
    </w:p>
    <w:p w14:paraId="20F97321" w14:textId="744BA8C5" w:rsidR="00577255" w:rsidRDefault="00577255" w:rsidP="00AA16BA">
      <w:pPr>
        <w:pStyle w:val="JSONValueHeader"/>
      </w:pPr>
      <w:proofErr w:type="spellStart"/>
      <w:r>
        <w:t>windows_poll</w:t>
      </w:r>
      <w:proofErr w:type="spellEnd"/>
    </w:p>
    <w:p w14:paraId="2318ECE3" w14:textId="0A3136CC" w:rsidR="00577255" w:rsidRDefault="00577255" w:rsidP="00577255">
      <w:r>
        <w:lastRenderedPageBreak/>
        <w:t xml:space="preserve">Similar to </w:t>
      </w:r>
      <w:proofErr w:type="spellStart"/>
      <w:r>
        <w:t>default_</w:t>
      </w:r>
      <w:proofErr w:type="gramStart"/>
      <w:r>
        <w:t>poll</w:t>
      </w:r>
      <w:proofErr w:type="spellEnd"/>
      <w:r>
        <w:t>, but</w:t>
      </w:r>
      <w:proofErr w:type="gramEnd"/>
      <w:r>
        <w:t xml:space="preserve"> is an override specifically for Windows. The use of this value is optional.</w:t>
      </w:r>
    </w:p>
    <w:p w14:paraId="01670A8A" w14:textId="77777777" w:rsidR="00577255" w:rsidRDefault="00577255" w:rsidP="00AA16BA">
      <w:pPr>
        <w:pStyle w:val="JSONValueHeader"/>
      </w:pPr>
    </w:p>
    <w:p w14:paraId="0A6D5820" w14:textId="190C6DAC" w:rsidR="00577255" w:rsidRDefault="00577255" w:rsidP="00AA16BA">
      <w:pPr>
        <w:pStyle w:val="JSONValueHeader"/>
      </w:pPr>
      <w:proofErr w:type="spellStart"/>
      <w:r>
        <w:t>linux_poll</w:t>
      </w:r>
      <w:proofErr w:type="spellEnd"/>
    </w:p>
    <w:p w14:paraId="0CD82CF7" w14:textId="4B452731" w:rsidR="00577255" w:rsidRDefault="00577255" w:rsidP="00577255">
      <w:r>
        <w:t xml:space="preserve">Similar to </w:t>
      </w:r>
      <w:proofErr w:type="spellStart"/>
      <w:r>
        <w:t>default_</w:t>
      </w:r>
      <w:proofErr w:type="gramStart"/>
      <w:r>
        <w:t>poll</w:t>
      </w:r>
      <w:proofErr w:type="spellEnd"/>
      <w:r>
        <w:t>, but</w:t>
      </w:r>
      <w:proofErr w:type="gramEnd"/>
      <w:r>
        <w:t xml:space="preserve"> is an override specifically for Linux. The use of this value is optional.</w:t>
      </w:r>
    </w:p>
    <w:p w14:paraId="334337F1" w14:textId="77777777" w:rsidR="00577255" w:rsidRDefault="00577255" w:rsidP="00577255"/>
    <w:p w14:paraId="513CEAC3" w14:textId="77777777" w:rsidR="00205CD8" w:rsidRDefault="00205CD8" w:rsidP="00AA16BA">
      <w:pPr>
        <w:pStyle w:val="JSONValueHeader"/>
      </w:pPr>
      <w:proofErr w:type="spellStart"/>
      <w:r>
        <w:t>dev_path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05CD8" w:rsidRPr="00205CD8" w14:paraId="00F5AA30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BE9B86F" w14:textId="77777777" w:rsidR="00205CD8" w:rsidRDefault="00205CD8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20553C43" w14:textId="0CED15BB" w:rsidR="00205CD8" w:rsidRPr="00AA16BA" w:rsidRDefault="00D6743F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205CD8" w14:paraId="22AE97E5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B8EB0BA" w14:textId="77777777" w:rsidR="00205CD8" w:rsidRDefault="00205CD8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1A80BE51" w14:textId="4D86AB84" w:rsidR="00205CD8" w:rsidRDefault="00D6743F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d when </w:t>
            </w:r>
            <w:proofErr w:type="spellStart"/>
            <w:r w:rsidRPr="00D6743F">
              <w:rPr>
                <w:i/>
                <w:iCs/>
              </w:rPr>
              <w:t>default_poll</w:t>
            </w:r>
            <w:proofErr w:type="spellEnd"/>
            <w:r>
              <w:t xml:space="preserve"> is set to “</w:t>
            </w:r>
            <w:proofErr w:type="spellStart"/>
            <w:r>
              <w:t>devpath</w:t>
            </w:r>
            <w:proofErr w:type="spellEnd"/>
            <w:r>
              <w:t>”</w:t>
            </w:r>
            <w:r w:rsidR="00A773CD">
              <w:t xml:space="preserve"> or “</w:t>
            </w:r>
            <w:proofErr w:type="spellStart"/>
            <w:r w:rsidR="00A773CD">
              <w:t>mmal</w:t>
            </w:r>
            <w:proofErr w:type="spellEnd"/>
            <w:r w:rsidR="00A773CD">
              <w:t>”.</w:t>
            </w:r>
          </w:p>
          <w:p w14:paraId="43149BE8" w14:textId="77777777" w:rsidR="00B91215" w:rsidRDefault="00B91215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5C1EBFBD" w14:textId="5F64D554" w:rsidR="00B91215" w:rsidRDefault="00B91215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will be used to specify a camera or video stream from a device path.</w:t>
            </w:r>
          </w:p>
        </w:tc>
      </w:tr>
      <w:tr w:rsidR="00205CD8" w14:paraId="42F22F87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F05E4B1" w14:textId="77777777" w:rsidR="00205CD8" w:rsidRDefault="00205CD8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1B951FD0" w14:textId="05B85BAD" w:rsidR="00205CD8" w:rsidRPr="00B91215" w:rsidRDefault="00B91215" w:rsidP="00B912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91215">
              <w:t xml:space="preserve">The </w:t>
            </w:r>
            <w:proofErr w:type="spellStart"/>
            <w:r>
              <w:t>linux</w:t>
            </w:r>
            <w:proofErr w:type="spellEnd"/>
            <w:r>
              <w:t xml:space="preserve"> </w:t>
            </w:r>
            <w:r w:rsidRPr="00B91215">
              <w:t>device path</w:t>
            </w:r>
            <w:r>
              <w:t xml:space="preserve"> to poll the video stream from.</w:t>
            </w:r>
          </w:p>
        </w:tc>
      </w:tr>
      <w:tr w:rsidR="00205CD8" w:rsidRPr="00ED7E6D" w14:paraId="27661A4C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0161406" w14:textId="77777777" w:rsidR="00205CD8" w:rsidRDefault="00205CD8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4A0B1D0B" w14:textId="028BA33C" w:rsidR="00205CD8" w:rsidRPr="00ED7E6D" w:rsidRDefault="00880B09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not been recently tested.</w:t>
            </w:r>
          </w:p>
        </w:tc>
      </w:tr>
    </w:tbl>
    <w:p w14:paraId="29071C79" w14:textId="77777777" w:rsidR="00205CD8" w:rsidRDefault="00205CD8" w:rsidP="00AA16BA">
      <w:pPr>
        <w:pStyle w:val="JSONValueHeader"/>
      </w:pPr>
    </w:p>
    <w:p w14:paraId="10DC1B70" w14:textId="77777777" w:rsidR="00205CD8" w:rsidRDefault="00205CD8" w:rsidP="00AA16BA">
      <w:pPr>
        <w:pStyle w:val="JSONValueHeader"/>
      </w:pPr>
      <w:r>
        <w:t>index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05CD8" w:rsidRPr="00205CD8" w14:paraId="22E99707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30B8D49" w14:textId="77777777" w:rsidR="00205CD8" w:rsidRDefault="00205CD8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3D37DB6C" w14:textId="4483BB7C" w:rsidR="00205CD8" w:rsidRPr="00AA16BA" w:rsidRDefault="00B91215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nt</w:t>
            </w:r>
          </w:p>
        </w:tc>
      </w:tr>
      <w:tr w:rsidR="00205CD8" w14:paraId="1108A936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653A462" w14:textId="77777777" w:rsidR="00205CD8" w:rsidRDefault="00205CD8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4BD4204C" w14:textId="77777777" w:rsidR="00205CD8" w:rsidRDefault="00B91215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d when </w:t>
            </w:r>
            <w:proofErr w:type="spellStart"/>
            <w:r>
              <w:rPr>
                <w:i/>
                <w:iCs/>
              </w:rPr>
              <w:t>default_poll</w:t>
            </w:r>
            <w:proofErr w:type="spellEnd"/>
            <w:r>
              <w:t xml:space="preserve"> is set to “</w:t>
            </w:r>
            <w:proofErr w:type="spellStart"/>
            <w:r>
              <w:t>cvusb</w:t>
            </w:r>
            <w:proofErr w:type="spellEnd"/>
            <w:r>
              <w:t>”.</w:t>
            </w:r>
          </w:p>
          <w:p w14:paraId="13749BF1" w14:textId="77777777" w:rsidR="00B91215" w:rsidRDefault="00B91215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1D63054" w14:textId="619CE48F" w:rsidR="00B91215" w:rsidRPr="00B91215" w:rsidRDefault="00B91215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is will be used to specify a camera id from OpenCV, as the device to stream from. This OpenCV index is expected to address a USB device.</w:t>
            </w:r>
          </w:p>
        </w:tc>
      </w:tr>
      <w:tr w:rsidR="00205CD8" w14:paraId="0BBDE2D9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45033EB" w14:textId="77777777" w:rsidR="00205CD8" w:rsidRDefault="00205CD8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51AD9870" w14:textId="131CFC88" w:rsidR="00205CD8" w:rsidRDefault="00B91215" w:rsidP="00B9121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device index, usable by the OpenCV </w:t>
            </w:r>
            <w:proofErr w:type="spellStart"/>
            <w:r>
              <w:t>api</w:t>
            </w:r>
            <w:proofErr w:type="spellEnd"/>
            <w:r>
              <w:t>.</w:t>
            </w:r>
          </w:p>
        </w:tc>
      </w:tr>
      <w:tr w:rsidR="00205CD8" w:rsidRPr="00ED7E6D" w14:paraId="42F7BEBE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EB4505D" w14:textId="77777777" w:rsidR="00205CD8" w:rsidRDefault="00205CD8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367BB5BC" w14:textId="37ED49E3" w:rsidR="00205CD8" w:rsidRPr="00ED7E6D" w:rsidRDefault="00880B09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not been recently tested.</w:t>
            </w:r>
          </w:p>
        </w:tc>
      </w:tr>
    </w:tbl>
    <w:p w14:paraId="6715441E" w14:textId="77777777" w:rsidR="00205CD8" w:rsidRDefault="00205CD8" w:rsidP="00AA16BA">
      <w:pPr>
        <w:pStyle w:val="JSONValueHeader"/>
      </w:pPr>
    </w:p>
    <w:p w14:paraId="35E32816" w14:textId="77777777" w:rsidR="00205CD8" w:rsidRDefault="00205CD8" w:rsidP="00AA16BA">
      <w:pPr>
        <w:pStyle w:val="JSONValueHeader"/>
      </w:pPr>
      <w:proofErr w:type="spellStart"/>
      <w:r>
        <w:t>menu_targ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05CD8" w:rsidRPr="00205CD8" w14:paraId="0D0D6094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55D69DF" w14:textId="77777777" w:rsidR="00205CD8" w:rsidRDefault="00205CD8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5BB36A99" w14:textId="77777777" w:rsidR="00205CD8" w:rsidRPr="00AA16BA" w:rsidRDefault="00205CD8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AA16BA">
              <w:rPr>
                <w:b w:val="0"/>
                <w:bCs w:val="0"/>
              </w:rPr>
              <w:t>bool</w:t>
            </w:r>
          </w:p>
        </w:tc>
      </w:tr>
      <w:tr w:rsidR="00205CD8" w14:paraId="07ECD95E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53EBDF2" w14:textId="77777777" w:rsidR="00205CD8" w:rsidRDefault="00205CD8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6309BEE2" w14:textId="775BB9C4" w:rsidR="00205CD8" w:rsidRDefault="00B91215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sed to specify if the menu is the modification target of the applications camera UI.</w:t>
            </w:r>
          </w:p>
        </w:tc>
      </w:tr>
      <w:tr w:rsidR="00205CD8" w14:paraId="219B40A8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45BA8E4" w14:textId="77777777" w:rsidR="00205CD8" w:rsidRDefault="00205CD8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6B6B0014" w14:textId="77777777" w:rsidR="00205CD8" w:rsidRDefault="00205CD8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7E6D">
              <w:rPr>
                <w:rFonts w:ascii="Consolas" w:hAnsi="Consolas"/>
              </w:rPr>
              <w:t>true</w:t>
            </w:r>
            <w:r>
              <w:t xml:space="preserve"> to show the application </w:t>
            </w:r>
            <w:proofErr w:type="spellStart"/>
            <w:r>
              <w:t>fullscreen</w:t>
            </w:r>
            <w:proofErr w:type="spellEnd"/>
            <w:r>
              <w:t xml:space="preserve"> (default).</w:t>
            </w:r>
          </w:p>
          <w:p w14:paraId="02EEE386" w14:textId="77777777" w:rsidR="00205CD8" w:rsidRDefault="00205CD8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7E6D">
              <w:rPr>
                <w:rFonts w:ascii="Consolas" w:hAnsi="Consolas"/>
              </w:rPr>
              <w:t>false</w:t>
            </w:r>
            <w:r>
              <w:t xml:space="preserve"> to show the application windowed.</w:t>
            </w:r>
          </w:p>
        </w:tc>
      </w:tr>
      <w:tr w:rsidR="00205CD8" w:rsidRPr="00ED7E6D" w14:paraId="7AED73BB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C0C309E" w14:textId="77777777" w:rsidR="00205CD8" w:rsidRDefault="00205CD8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5AB20818" w14:textId="127B01D5" w:rsidR="00205CD8" w:rsidRPr="00B91215" w:rsidRDefault="00B91215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Only 1 camera can be the menu target. If multiple things are set to true, the first found entry in </w:t>
            </w:r>
            <w:proofErr w:type="spellStart"/>
            <w:r>
              <w:rPr>
                <w:i/>
                <w:iCs/>
              </w:rPr>
              <w:t>feed_options</w:t>
            </w:r>
            <w:proofErr w:type="spellEnd"/>
            <w:r>
              <w:t xml:space="preserve"> will be used.</w:t>
            </w:r>
          </w:p>
        </w:tc>
      </w:tr>
    </w:tbl>
    <w:p w14:paraId="6685B120" w14:textId="77777777" w:rsidR="00205CD8" w:rsidRDefault="00205CD8" w:rsidP="00AA16BA">
      <w:pPr>
        <w:pStyle w:val="JSONValueHeader"/>
      </w:pPr>
    </w:p>
    <w:p w14:paraId="31E9105D" w14:textId="77777777" w:rsidR="00205CD8" w:rsidRDefault="00205CD8" w:rsidP="00AA16BA">
      <w:pPr>
        <w:pStyle w:val="JSONValueHeader"/>
      </w:pPr>
      <w:proofErr w:type="spellStart"/>
      <w:r>
        <w:t>pipe_chans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05CD8" w:rsidRPr="00205CD8" w14:paraId="579BBC44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27DC62C" w14:textId="77777777" w:rsidR="00205CD8" w:rsidRDefault="00205CD8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2E283591" w14:textId="2970C8C7" w:rsidR="00205CD8" w:rsidRPr="00AA16BA" w:rsidRDefault="00880B09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nt</w:t>
            </w:r>
          </w:p>
        </w:tc>
      </w:tr>
      <w:tr w:rsidR="00205CD8" w14:paraId="5DCEEF47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C925D37" w14:textId="77777777" w:rsidR="00205CD8" w:rsidRDefault="00205CD8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660EB8A8" w14:textId="3CE315C9" w:rsidR="00205CD8" w:rsidRPr="00880B09" w:rsidRDefault="00880B09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d when </w:t>
            </w:r>
            <w:proofErr w:type="spellStart"/>
            <w:r>
              <w:rPr>
                <w:i/>
                <w:iCs/>
              </w:rPr>
              <w:t>default_poll</w:t>
            </w:r>
            <w:proofErr w:type="spellEnd"/>
            <w:r>
              <w:t xml:space="preserve"> is set to “external”.</w:t>
            </w:r>
          </w:p>
        </w:tc>
      </w:tr>
      <w:tr w:rsidR="00205CD8" w14:paraId="50DC3991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6BE665C" w14:textId="77777777" w:rsidR="00205CD8" w:rsidRDefault="00205CD8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416B6A5D" w14:textId="75D0D4C4" w:rsidR="00205CD8" w:rsidRDefault="00880B09" w:rsidP="00880B0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d to specify the number if color channels per pixel</w:t>
            </w:r>
          </w:p>
        </w:tc>
      </w:tr>
      <w:tr w:rsidR="00205CD8" w:rsidRPr="00ED7E6D" w14:paraId="3F9834DC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B9949F7" w14:textId="77777777" w:rsidR="00205CD8" w:rsidRDefault="00205CD8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1D155E88" w14:textId="77777777" w:rsidR="00205CD8" w:rsidRDefault="00880B09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not been recently tested.</w:t>
            </w:r>
          </w:p>
          <w:p w14:paraId="1E51D686" w14:textId="77777777" w:rsidR="00880B09" w:rsidRDefault="00880B09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32B75DDA" w14:textId="4C02E7EC" w:rsidR="00880B09" w:rsidRPr="00ED7E6D" w:rsidRDefault="00880B09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iped streaming doesn’t </w:t>
            </w:r>
            <w:r w:rsidR="00A15504">
              <w:t>have a handshaking process that shares the video stream information, so that must be explicitly defined.</w:t>
            </w:r>
          </w:p>
        </w:tc>
      </w:tr>
    </w:tbl>
    <w:p w14:paraId="55257D4D" w14:textId="77777777" w:rsidR="00205CD8" w:rsidRDefault="00205CD8" w:rsidP="00AA16BA">
      <w:pPr>
        <w:pStyle w:val="JSONValueHeader"/>
      </w:pPr>
    </w:p>
    <w:p w14:paraId="1A44D1AF" w14:textId="77777777" w:rsidR="00205CD8" w:rsidRDefault="00205CD8" w:rsidP="00AA16BA">
      <w:pPr>
        <w:pStyle w:val="JSONValueHeader"/>
      </w:pPr>
      <w:proofErr w:type="spellStart"/>
      <w:r>
        <w:t>pipe_cmd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05CD8" w:rsidRPr="00205CD8" w14:paraId="06F16AAF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8D0C78F" w14:textId="77777777" w:rsidR="00205CD8" w:rsidRDefault="00205CD8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7C849FBF" w14:textId="0C69AAB1" w:rsidR="00205CD8" w:rsidRPr="00AA16BA" w:rsidRDefault="00A455A6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205CD8" w14:paraId="36D7607D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6967EA2" w14:textId="77777777" w:rsidR="00205CD8" w:rsidRDefault="00205CD8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0684FC80" w14:textId="22FF6F7C" w:rsidR="00205CD8" w:rsidRPr="00A15504" w:rsidRDefault="00A15504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d when </w:t>
            </w:r>
            <w:proofErr w:type="spellStart"/>
            <w:r>
              <w:rPr>
                <w:i/>
                <w:iCs/>
              </w:rPr>
              <w:t>default_poll</w:t>
            </w:r>
            <w:proofErr w:type="spellEnd"/>
            <w:r>
              <w:t xml:space="preserve"> is set to “external”.</w:t>
            </w:r>
          </w:p>
        </w:tc>
      </w:tr>
      <w:tr w:rsidR="00205CD8" w14:paraId="16A01F41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F9D78C4" w14:textId="77777777" w:rsidR="00205CD8" w:rsidRDefault="00205CD8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02A7BCDE" w14:textId="77777777" w:rsidR="00205CD8" w:rsidRDefault="00A15504" w:rsidP="00A15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command to execute for a video streaming implementation using pipes.</w:t>
            </w:r>
          </w:p>
          <w:p w14:paraId="7C4FDA17" w14:textId="77777777" w:rsidR="00A15504" w:rsidRDefault="00A15504" w:rsidP="00A15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41B34D0F" w14:textId="41424177" w:rsidR="00A15504" w:rsidRDefault="00A15504" w:rsidP="00A1550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application referenced should spit out raw binary luminosity or RGB data with its standard output stream.</w:t>
            </w:r>
          </w:p>
        </w:tc>
      </w:tr>
      <w:tr w:rsidR="00205CD8" w:rsidRPr="00ED7E6D" w14:paraId="1B279A20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7DBBC2F" w14:textId="77777777" w:rsidR="00205CD8" w:rsidRDefault="00205CD8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63CF1A0F" w14:textId="3495FDC4" w:rsidR="00205CD8" w:rsidRPr="00ED7E6D" w:rsidRDefault="00A15504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not been recently tested.</w:t>
            </w:r>
          </w:p>
        </w:tc>
      </w:tr>
    </w:tbl>
    <w:p w14:paraId="5D2CF0D4" w14:textId="77777777" w:rsidR="00205CD8" w:rsidRDefault="00205CD8" w:rsidP="00AA16BA">
      <w:pPr>
        <w:pStyle w:val="JSONValueHeader"/>
      </w:pPr>
    </w:p>
    <w:p w14:paraId="201FCF15" w14:textId="77777777" w:rsidR="00205CD8" w:rsidRDefault="00205CD8" w:rsidP="00AA16BA">
      <w:pPr>
        <w:pStyle w:val="JSONValueHeader"/>
      </w:pPr>
      <w:proofErr w:type="spellStart"/>
      <w:r>
        <w:t>pipe_height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05CD8" w:rsidRPr="00205CD8" w14:paraId="56484211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4FA16F2" w14:textId="77777777" w:rsidR="00205CD8" w:rsidRDefault="00205CD8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294EFCE2" w14:textId="2CCB0B8B" w:rsidR="00205CD8" w:rsidRPr="00AA16BA" w:rsidRDefault="00A455A6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nt</w:t>
            </w:r>
          </w:p>
        </w:tc>
      </w:tr>
      <w:tr w:rsidR="00205CD8" w14:paraId="73DA023C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D1B6975" w14:textId="77777777" w:rsidR="00205CD8" w:rsidRDefault="00205CD8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0FA97AD5" w14:textId="57883548" w:rsidR="00205CD8" w:rsidRDefault="00A15504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d when </w:t>
            </w:r>
            <w:proofErr w:type="spellStart"/>
            <w:r>
              <w:rPr>
                <w:i/>
                <w:iCs/>
              </w:rPr>
              <w:t>default_poll</w:t>
            </w:r>
            <w:proofErr w:type="spellEnd"/>
            <w:r>
              <w:t xml:space="preserve"> is set to “external”.</w:t>
            </w:r>
          </w:p>
        </w:tc>
      </w:tr>
      <w:tr w:rsidR="00205CD8" w14:paraId="545A0FE1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D94B53B" w14:textId="77777777" w:rsidR="00205CD8" w:rsidRDefault="00205CD8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1CF94E9C" w14:textId="77777777" w:rsidR="00205CD8" w:rsidRDefault="00205CD8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7E6D">
              <w:rPr>
                <w:rFonts w:ascii="Consolas" w:hAnsi="Consolas"/>
              </w:rPr>
              <w:t>true</w:t>
            </w:r>
            <w:r>
              <w:t xml:space="preserve"> to show the application </w:t>
            </w:r>
            <w:proofErr w:type="spellStart"/>
            <w:r>
              <w:t>fullscreen</w:t>
            </w:r>
            <w:proofErr w:type="spellEnd"/>
            <w:r>
              <w:t xml:space="preserve"> (default).</w:t>
            </w:r>
          </w:p>
          <w:p w14:paraId="234976AA" w14:textId="77777777" w:rsidR="00205CD8" w:rsidRDefault="00205CD8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7E6D">
              <w:rPr>
                <w:rFonts w:ascii="Consolas" w:hAnsi="Consolas"/>
              </w:rPr>
              <w:t>false</w:t>
            </w:r>
            <w:r>
              <w:t xml:space="preserve"> to show the application windowed.</w:t>
            </w:r>
          </w:p>
        </w:tc>
      </w:tr>
      <w:tr w:rsidR="00205CD8" w:rsidRPr="00ED7E6D" w14:paraId="33A5C058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E200674" w14:textId="77777777" w:rsidR="00205CD8" w:rsidRDefault="00205CD8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78C2BBE3" w14:textId="77777777" w:rsidR="00A15504" w:rsidRDefault="00A15504" w:rsidP="00A1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not been recently tested.</w:t>
            </w:r>
          </w:p>
          <w:p w14:paraId="61AEFEE8" w14:textId="77777777" w:rsidR="00A15504" w:rsidRDefault="00A15504" w:rsidP="00A1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4DA45034" w14:textId="1175E579" w:rsidR="00205CD8" w:rsidRPr="00ED7E6D" w:rsidRDefault="00A15504" w:rsidP="00A1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ped streaming doesn’t have a handshaking process that shares the video stream information, so that must be explicitly defined.</w:t>
            </w:r>
          </w:p>
        </w:tc>
      </w:tr>
    </w:tbl>
    <w:p w14:paraId="7F5818D7" w14:textId="77777777" w:rsidR="00205CD8" w:rsidRDefault="00205CD8" w:rsidP="00AA16BA">
      <w:pPr>
        <w:pStyle w:val="JSONValueHeader"/>
      </w:pPr>
    </w:p>
    <w:p w14:paraId="71BDE37E" w14:textId="77777777" w:rsidR="00205CD8" w:rsidRDefault="00205CD8" w:rsidP="00AA16BA">
      <w:pPr>
        <w:pStyle w:val="JSONValueHeader"/>
      </w:pPr>
      <w:proofErr w:type="spellStart"/>
      <w:r>
        <w:t>pipe_width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05CD8" w:rsidRPr="00205CD8" w14:paraId="3A5AA7E9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62B5F6E" w14:textId="77777777" w:rsidR="00205CD8" w:rsidRDefault="00205CD8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38F8C2EC" w14:textId="117FDF42" w:rsidR="00205CD8" w:rsidRPr="00AA16BA" w:rsidRDefault="00A455A6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int</w:t>
            </w:r>
          </w:p>
        </w:tc>
      </w:tr>
      <w:tr w:rsidR="00205CD8" w14:paraId="6B622150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42E856C2" w14:textId="77777777" w:rsidR="00205CD8" w:rsidRDefault="00205CD8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66552465" w14:textId="1F70E526" w:rsidR="00205CD8" w:rsidRDefault="00A15504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d when </w:t>
            </w:r>
            <w:proofErr w:type="spellStart"/>
            <w:r>
              <w:rPr>
                <w:i/>
                <w:iCs/>
              </w:rPr>
              <w:t>default_poll</w:t>
            </w:r>
            <w:proofErr w:type="spellEnd"/>
            <w:r>
              <w:t xml:space="preserve"> is set to “external”.</w:t>
            </w:r>
          </w:p>
        </w:tc>
      </w:tr>
      <w:tr w:rsidR="00205CD8" w14:paraId="7E53CC29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EA4E61C" w14:textId="77777777" w:rsidR="00205CD8" w:rsidRDefault="00205CD8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071C9751" w14:textId="77777777" w:rsidR="00205CD8" w:rsidRDefault="00205CD8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7E6D">
              <w:rPr>
                <w:rFonts w:ascii="Consolas" w:hAnsi="Consolas"/>
              </w:rPr>
              <w:t>true</w:t>
            </w:r>
            <w:r>
              <w:t xml:space="preserve"> to show the application </w:t>
            </w:r>
            <w:proofErr w:type="spellStart"/>
            <w:r>
              <w:t>fullscreen</w:t>
            </w:r>
            <w:proofErr w:type="spellEnd"/>
            <w:r>
              <w:t xml:space="preserve"> (default).</w:t>
            </w:r>
          </w:p>
          <w:p w14:paraId="6EE5BB6A" w14:textId="77777777" w:rsidR="00205CD8" w:rsidRDefault="00205CD8" w:rsidP="00AA16B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ED7E6D">
              <w:rPr>
                <w:rFonts w:ascii="Consolas" w:hAnsi="Consolas"/>
              </w:rPr>
              <w:t>false</w:t>
            </w:r>
            <w:r>
              <w:t xml:space="preserve"> to show the application windowed.</w:t>
            </w:r>
          </w:p>
        </w:tc>
      </w:tr>
      <w:tr w:rsidR="00205CD8" w:rsidRPr="00ED7E6D" w14:paraId="24E29EFD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FCC4E6E" w14:textId="77777777" w:rsidR="00205CD8" w:rsidRDefault="00205CD8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23E3FE3F" w14:textId="77777777" w:rsidR="00A15504" w:rsidRDefault="00A15504" w:rsidP="00A1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Has not been recently tested.</w:t>
            </w:r>
          </w:p>
          <w:p w14:paraId="7C9D8BED" w14:textId="77777777" w:rsidR="00A15504" w:rsidRDefault="00A15504" w:rsidP="00A1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BE9D6D0" w14:textId="430E0985" w:rsidR="00205CD8" w:rsidRPr="00ED7E6D" w:rsidRDefault="00A15504" w:rsidP="00A1550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iped streaming doesn’t have a handshaking process that shares the video stream information, so that must be explicitly defined.</w:t>
            </w:r>
          </w:p>
        </w:tc>
      </w:tr>
    </w:tbl>
    <w:p w14:paraId="1CCD4E7D" w14:textId="77777777" w:rsidR="00205CD8" w:rsidRDefault="00205CD8" w:rsidP="00AA16BA">
      <w:pPr>
        <w:pStyle w:val="JSONValueHeader"/>
      </w:pPr>
    </w:p>
    <w:p w14:paraId="0B48D2AD" w14:textId="5418F272" w:rsidR="00205CD8" w:rsidRDefault="00205CD8" w:rsidP="00AA16BA">
      <w:pPr>
        <w:pStyle w:val="JSONValueHeader"/>
      </w:pPr>
      <w:r>
        <w:t>processing</w:t>
      </w: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05CD8" w:rsidRPr="00205CD8" w14:paraId="5256C6CF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A81B850" w14:textId="77777777" w:rsidR="00205CD8" w:rsidRDefault="00205CD8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0D88C0BD" w14:textId="62444FE4" w:rsidR="00205CD8" w:rsidRPr="00AA16BA" w:rsidRDefault="00A773CD" w:rsidP="00A455A6">
            <w:pPr>
              <w:tabs>
                <w:tab w:val="left" w:pos="1845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</w:t>
            </w:r>
            <w:r w:rsidR="00A455A6">
              <w:rPr>
                <w:b w:val="0"/>
                <w:bCs w:val="0"/>
              </w:rPr>
              <w:t>tring</w:t>
            </w:r>
            <w:r w:rsidR="003F3066">
              <w:rPr>
                <w:b w:val="0"/>
                <w:bCs w:val="0"/>
              </w:rPr>
              <w:t>, or int</w:t>
            </w:r>
          </w:p>
        </w:tc>
      </w:tr>
      <w:tr w:rsidR="00205CD8" w14:paraId="4D32441C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615DD39" w14:textId="77777777" w:rsidR="00205CD8" w:rsidRDefault="00205CD8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6FD4AE5E" w14:textId="33718E9F" w:rsidR="003F3066" w:rsidRDefault="00A773CD" w:rsidP="003F306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he type of image process to apply to the video stream images.</w:t>
            </w:r>
          </w:p>
        </w:tc>
      </w:tr>
      <w:tr w:rsidR="00205CD8" w14:paraId="358C9FDD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C6BB8AC" w14:textId="77777777" w:rsidR="00205CD8" w:rsidRDefault="00205CD8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39C865A6" w14:textId="4B9E27CA" w:rsidR="003F3066" w:rsidRDefault="003F3066" w:rsidP="003F3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f an int is used, it is implied that a </w:t>
            </w:r>
            <w:proofErr w:type="spellStart"/>
            <w:r w:rsidRPr="004E1F63">
              <w:rPr>
                <w:i/>
                <w:iCs/>
              </w:rPr>
              <w:t>static_threshold</w:t>
            </w:r>
            <w:proofErr w:type="spellEnd"/>
            <w:r>
              <w:t xml:space="preserve"> should be used, with the integer (a value between [0, 255]) used as the threshold pixel value. If a string is specified, it should be one of the string values listed below.</w:t>
            </w:r>
          </w:p>
          <w:p w14:paraId="3AECB767" w14:textId="77777777" w:rsidR="003F3066" w:rsidRDefault="003F3066" w:rsidP="003F3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226D0BB9" w14:textId="57F05B55" w:rsidR="003F3066" w:rsidRDefault="003F3066" w:rsidP="003F306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d to specify the type of image processing to use on the video frames:</w:t>
            </w:r>
          </w:p>
          <w:p w14:paraId="4346B68C" w14:textId="7EB458FD" w:rsidR="00205CD8" w:rsidRPr="001506D6" w:rsidRDefault="00F925EA" w:rsidP="00F925EA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/>
                <w:bCs/>
              </w:rPr>
            </w:pPr>
            <w:r w:rsidRPr="001506D6">
              <w:rPr>
                <w:rFonts w:ascii="Consolas" w:hAnsi="Consolas"/>
                <w:b/>
                <w:bCs/>
              </w:rPr>
              <w:t>“</w:t>
            </w:r>
            <w:proofErr w:type="spellStart"/>
            <w:proofErr w:type="gramStart"/>
            <w:r w:rsidRPr="001506D6">
              <w:rPr>
                <w:rFonts w:ascii="Consolas" w:hAnsi="Consolas"/>
                <w:b/>
                <w:bCs/>
              </w:rPr>
              <w:t>yen</w:t>
            </w:r>
            <w:proofErr w:type="gramEnd"/>
            <w:r w:rsidRPr="001506D6">
              <w:rPr>
                <w:rFonts w:ascii="Consolas" w:hAnsi="Consolas"/>
                <w:b/>
                <w:bCs/>
              </w:rPr>
              <w:t>_threshold</w:t>
            </w:r>
            <w:proofErr w:type="spellEnd"/>
            <w:r w:rsidRPr="001506D6">
              <w:rPr>
                <w:rFonts w:ascii="Consolas" w:hAnsi="Consolas"/>
                <w:b/>
                <w:bCs/>
              </w:rPr>
              <w:t>”</w:t>
            </w:r>
          </w:p>
          <w:p w14:paraId="1D09A951" w14:textId="2A8AA906" w:rsidR="00F925EA" w:rsidRDefault="00F925EA" w:rsidP="00343629">
            <w:pPr>
              <w:pStyle w:val="ListParagraph"/>
              <w:numPr>
                <w:ilvl w:val="1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se a threshold calculated from Yen’s algorithm.</w:t>
            </w:r>
          </w:p>
          <w:p w14:paraId="0D848CD4" w14:textId="1196D183" w:rsidR="00F925EA" w:rsidRPr="001506D6" w:rsidRDefault="00F925EA" w:rsidP="00F925EA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/>
                <w:bCs/>
              </w:rPr>
            </w:pPr>
            <w:r w:rsidRPr="001506D6">
              <w:rPr>
                <w:rFonts w:ascii="Consolas" w:hAnsi="Consolas"/>
                <w:b/>
                <w:bCs/>
              </w:rPr>
              <w:lastRenderedPageBreak/>
              <w:t>“</w:t>
            </w:r>
            <w:proofErr w:type="spellStart"/>
            <w:proofErr w:type="gramStart"/>
            <w:r w:rsidRPr="001506D6">
              <w:rPr>
                <w:rFonts w:ascii="Consolas" w:hAnsi="Consolas"/>
                <w:b/>
                <w:bCs/>
              </w:rPr>
              <w:t>yen</w:t>
            </w:r>
            <w:proofErr w:type="gramEnd"/>
            <w:r w:rsidRPr="001506D6">
              <w:rPr>
                <w:rFonts w:ascii="Consolas" w:hAnsi="Consolas"/>
                <w:b/>
                <w:bCs/>
              </w:rPr>
              <w:t>_threshold_compressed</w:t>
            </w:r>
            <w:proofErr w:type="spellEnd"/>
            <w:r w:rsidRPr="001506D6">
              <w:rPr>
                <w:rFonts w:ascii="Consolas" w:hAnsi="Consolas"/>
                <w:b/>
                <w:bCs/>
              </w:rPr>
              <w:t>”</w:t>
            </w:r>
          </w:p>
          <w:p w14:paraId="61F03660" w14:textId="77777777" w:rsidR="00343629" w:rsidRDefault="00343629" w:rsidP="00343629">
            <w:pPr>
              <w:pStyle w:val="ListParagraph"/>
              <w:numPr>
                <w:ilvl w:val="1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638F0E1F" w14:textId="021DB805" w:rsidR="00343629" w:rsidRPr="001506D6" w:rsidRDefault="00F925EA" w:rsidP="0034362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/>
                <w:bCs/>
              </w:rPr>
            </w:pPr>
            <w:r w:rsidRPr="001506D6">
              <w:rPr>
                <w:rFonts w:ascii="Consolas" w:hAnsi="Consolas"/>
                <w:b/>
                <w:bCs/>
              </w:rPr>
              <w:t>“</w:t>
            </w:r>
            <w:proofErr w:type="spellStart"/>
            <w:proofErr w:type="gramStart"/>
            <w:r w:rsidRPr="001506D6">
              <w:rPr>
                <w:rFonts w:ascii="Consolas" w:hAnsi="Consolas"/>
                <w:b/>
                <w:bCs/>
              </w:rPr>
              <w:t>static</w:t>
            </w:r>
            <w:proofErr w:type="gramEnd"/>
            <w:r w:rsidRPr="001506D6">
              <w:rPr>
                <w:rFonts w:ascii="Consolas" w:hAnsi="Consolas"/>
                <w:b/>
                <w:bCs/>
              </w:rPr>
              <w:t>_threshold</w:t>
            </w:r>
            <w:proofErr w:type="spellEnd"/>
            <w:r w:rsidRPr="001506D6">
              <w:rPr>
                <w:rFonts w:ascii="Consolas" w:hAnsi="Consolas"/>
                <w:b/>
                <w:bCs/>
              </w:rPr>
              <w:t>”</w:t>
            </w:r>
          </w:p>
          <w:p w14:paraId="49295BDA" w14:textId="77777777" w:rsidR="00343629" w:rsidRDefault="00343629" w:rsidP="00343629">
            <w:pPr>
              <w:pStyle w:val="ListParagraph"/>
              <w:numPr>
                <w:ilvl w:val="1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  <w:p w14:paraId="1A958A9A" w14:textId="77777777" w:rsidR="00F925EA" w:rsidRPr="001506D6" w:rsidRDefault="00F925EA" w:rsidP="00343629">
            <w:pPr>
              <w:pStyle w:val="ListParagraph"/>
              <w:numPr>
                <w:ilvl w:val="0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nsolas" w:hAnsi="Consolas"/>
                <w:b/>
                <w:bCs/>
              </w:rPr>
            </w:pPr>
            <w:r w:rsidRPr="001506D6">
              <w:rPr>
                <w:rFonts w:ascii="Consolas" w:hAnsi="Consolas"/>
                <w:b/>
                <w:bCs/>
              </w:rPr>
              <w:t>“</w:t>
            </w:r>
            <w:proofErr w:type="spellStart"/>
            <w:proofErr w:type="gramStart"/>
            <w:r w:rsidRPr="001506D6">
              <w:rPr>
                <w:rFonts w:ascii="Consolas" w:hAnsi="Consolas"/>
                <w:b/>
                <w:bCs/>
              </w:rPr>
              <w:t>two</w:t>
            </w:r>
            <w:proofErr w:type="gramEnd"/>
            <w:r w:rsidRPr="001506D6">
              <w:rPr>
                <w:rFonts w:ascii="Consolas" w:hAnsi="Consolas"/>
                <w:b/>
                <w:bCs/>
              </w:rPr>
              <w:t>_stdev_from_mean</w:t>
            </w:r>
            <w:proofErr w:type="spellEnd"/>
            <w:r w:rsidRPr="001506D6">
              <w:rPr>
                <w:rFonts w:ascii="Consolas" w:hAnsi="Consolas"/>
                <w:b/>
                <w:bCs/>
              </w:rPr>
              <w:t>”</w:t>
            </w:r>
          </w:p>
          <w:p w14:paraId="4D78FCF2" w14:textId="52B59157" w:rsidR="00343629" w:rsidRDefault="00343629" w:rsidP="00343629">
            <w:pPr>
              <w:pStyle w:val="ListParagraph"/>
              <w:numPr>
                <w:ilvl w:val="1"/>
                <w:numId w:val="3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205CD8" w:rsidRPr="00ED7E6D" w14:paraId="0944F9AF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6EDDB3DB" w14:textId="77777777" w:rsidR="00205CD8" w:rsidRDefault="00205CD8" w:rsidP="00AA16BA">
            <w:pPr>
              <w:jc w:val="right"/>
            </w:pPr>
            <w:r>
              <w:lastRenderedPageBreak/>
              <w:t>Notes</w:t>
            </w:r>
          </w:p>
        </w:tc>
        <w:tc>
          <w:tcPr>
            <w:tcW w:w="7555" w:type="dxa"/>
          </w:tcPr>
          <w:p w14:paraId="4A49B8D7" w14:textId="77777777" w:rsidR="00205CD8" w:rsidRPr="00ED7E6D" w:rsidRDefault="00205CD8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</w:tr>
    </w:tbl>
    <w:p w14:paraId="5C19F2BA" w14:textId="77777777" w:rsidR="00205CD8" w:rsidRDefault="00205CD8" w:rsidP="00AA16BA">
      <w:pPr>
        <w:pStyle w:val="JSONValueHeader"/>
      </w:pPr>
    </w:p>
    <w:p w14:paraId="03C6F258" w14:textId="77777777" w:rsidR="00205CD8" w:rsidRDefault="00205CD8" w:rsidP="00AA16BA">
      <w:pPr>
        <w:pStyle w:val="JSONValueHeader"/>
      </w:pPr>
    </w:p>
    <w:p w14:paraId="024BD5FE" w14:textId="77777777" w:rsidR="00205CD8" w:rsidRDefault="00205CD8" w:rsidP="00AA16BA">
      <w:pPr>
        <w:pStyle w:val="JSONValueHeader"/>
      </w:pPr>
      <w:proofErr w:type="spellStart"/>
      <w:r>
        <w:t>static_img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05CD8" w:rsidRPr="00205CD8" w14:paraId="3B1EC017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CDE8931" w14:textId="77777777" w:rsidR="00205CD8" w:rsidRDefault="00205CD8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4041E5EE" w14:textId="3D661A53" w:rsidR="00205CD8" w:rsidRPr="00AA16BA" w:rsidRDefault="00A455A6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205CD8" w14:paraId="60CF0B4D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25BC0A06" w14:textId="77777777" w:rsidR="00205CD8" w:rsidRDefault="00205CD8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39D94F96" w14:textId="44EBB0B0" w:rsidR="00205CD8" w:rsidRDefault="00A455A6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used</w:t>
            </w:r>
          </w:p>
        </w:tc>
      </w:tr>
      <w:tr w:rsidR="00205CD8" w14:paraId="61B92BA6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01F172B3" w14:textId="77777777" w:rsidR="00205CD8" w:rsidRDefault="00205CD8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2DCE6303" w14:textId="1EA0A942" w:rsidR="00205CD8" w:rsidRDefault="00A455A6" w:rsidP="0040670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Unused</w:t>
            </w:r>
          </w:p>
        </w:tc>
      </w:tr>
      <w:tr w:rsidR="00205CD8" w:rsidRPr="00ED7E6D" w14:paraId="7471FD8D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7CC7D0A" w14:textId="77777777" w:rsidR="00205CD8" w:rsidRDefault="00205CD8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1AE5942B" w14:textId="62936B8E" w:rsidR="00205CD8" w:rsidRPr="00ED7E6D" w:rsidRDefault="00A455A6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Unused</w:t>
            </w:r>
          </w:p>
        </w:tc>
      </w:tr>
    </w:tbl>
    <w:p w14:paraId="325D1158" w14:textId="77777777" w:rsidR="00205CD8" w:rsidRDefault="00205CD8" w:rsidP="00AA16BA">
      <w:pPr>
        <w:pStyle w:val="JSONValueHeader"/>
      </w:pPr>
    </w:p>
    <w:p w14:paraId="376F2CEC" w14:textId="01874F16" w:rsidR="00205CD8" w:rsidRDefault="00205CD8" w:rsidP="00AA16BA">
      <w:pPr>
        <w:pStyle w:val="JSONValueHeader"/>
      </w:pPr>
      <w:proofErr w:type="spellStart"/>
      <w:r>
        <w:t>uri</w:t>
      </w:r>
      <w:proofErr w:type="spellEnd"/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1795"/>
        <w:gridCol w:w="7555"/>
      </w:tblGrid>
      <w:tr w:rsidR="00205CD8" w:rsidRPr="00205CD8" w14:paraId="6189C01E" w14:textId="77777777" w:rsidTr="00FE7B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5A020FA3" w14:textId="77777777" w:rsidR="00205CD8" w:rsidRDefault="00205CD8" w:rsidP="00AA16BA">
            <w:pPr>
              <w:jc w:val="right"/>
            </w:pPr>
            <w:r>
              <w:t>Type</w:t>
            </w:r>
          </w:p>
        </w:tc>
        <w:tc>
          <w:tcPr>
            <w:tcW w:w="7555" w:type="dxa"/>
          </w:tcPr>
          <w:p w14:paraId="1C1EB81C" w14:textId="3861C251" w:rsidR="00205CD8" w:rsidRPr="00AA16BA" w:rsidRDefault="00A773CD" w:rsidP="00AA16B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string</w:t>
            </w:r>
          </w:p>
        </w:tc>
      </w:tr>
      <w:tr w:rsidR="00205CD8" w14:paraId="5EAFF6AF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7C9C36B5" w14:textId="77777777" w:rsidR="00205CD8" w:rsidRDefault="00205CD8" w:rsidP="00AA16BA">
            <w:pPr>
              <w:jc w:val="right"/>
            </w:pPr>
            <w:r>
              <w:t>Description</w:t>
            </w:r>
          </w:p>
        </w:tc>
        <w:tc>
          <w:tcPr>
            <w:tcW w:w="7555" w:type="dxa"/>
          </w:tcPr>
          <w:p w14:paraId="268401A8" w14:textId="77777777" w:rsidR="00205CD8" w:rsidRDefault="000B30BE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Used when </w:t>
            </w:r>
            <w:proofErr w:type="spellStart"/>
            <w:r>
              <w:rPr>
                <w:i/>
                <w:iCs/>
              </w:rPr>
              <w:t>default_poll</w:t>
            </w:r>
            <w:proofErr w:type="spellEnd"/>
            <w:r>
              <w:t xml:space="preserve"> is set to </w:t>
            </w:r>
            <w:r w:rsidR="001110C1">
              <w:t>“</w:t>
            </w:r>
            <w:proofErr w:type="spellStart"/>
            <w:r w:rsidR="001110C1">
              <w:t>url</w:t>
            </w:r>
            <w:proofErr w:type="spellEnd"/>
            <w:r w:rsidR="001110C1">
              <w:t xml:space="preserve">”. </w:t>
            </w:r>
          </w:p>
          <w:p w14:paraId="0D63FDC6" w14:textId="77777777" w:rsidR="001110C1" w:rsidRDefault="001110C1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  <w:p w14:paraId="0FEBA89B" w14:textId="12258BD0" w:rsidR="001110C1" w:rsidRPr="000B30BE" w:rsidRDefault="001110C1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This will be the web resource to stream video from. </w:t>
            </w:r>
            <w:proofErr w:type="gramStart"/>
            <w:r>
              <w:t>At the moment</w:t>
            </w:r>
            <w:proofErr w:type="gramEnd"/>
            <w:r>
              <w:t xml:space="preserve">, only </w:t>
            </w:r>
            <w:r w:rsidR="002631E6">
              <w:t>RTSP (via v4l2-rtspserver) has been tested to work.</w:t>
            </w:r>
          </w:p>
        </w:tc>
      </w:tr>
      <w:tr w:rsidR="00205CD8" w14:paraId="7F09EF38" w14:textId="77777777" w:rsidTr="00FE7B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1F977024" w14:textId="77777777" w:rsidR="00205CD8" w:rsidRDefault="00205CD8" w:rsidP="00AA16BA">
            <w:pPr>
              <w:jc w:val="right"/>
            </w:pPr>
            <w:r>
              <w:t>Values</w:t>
            </w:r>
          </w:p>
        </w:tc>
        <w:tc>
          <w:tcPr>
            <w:tcW w:w="7555" w:type="dxa"/>
          </w:tcPr>
          <w:p w14:paraId="4FE0D2F5" w14:textId="3C6D8DFF" w:rsidR="00205CD8" w:rsidRPr="002631E6" w:rsidRDefault="001110C1" w:rsidP="002631E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2631E6">
              <w:t>URL to internet streaming video supported by OpenCV (with V4L2 and MMPEG implementations enabled).</w:t>
            </w:r>
          </w:p>
        </w:tc>
      </w:tr>
      <w:tr w:rsidR="00205CD8" w:rsidRPr="00ED7E6D" w14:paraId="057A38B7" w14:textId="77777777" w:rsidTr="00FE7B8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95" w:type="dxa"/>
          </w:tcPr>
          <w:p w14:paraId="3B2B3EF7" w14:textId="77777777" w:rsidR="00205CD8" w:rsidRDefault="00205CD8" w:rsidP="00AA16BA">
            <w:pPr>
              <w:jc w:val="right"/>
            </w:pPr>
            <w:r>
              <w:t>Notes</w:t>
            </w:r>
          </w:p>
        </w:tc>
        <w:tc>
          <w:tcPr>
            <w:tcW w:w="7555" w:type="dxa"/>
          </w:tcPr>
          <w:p w14:paraId="051B5AE2" w14:textId="77777777" w:rsidR="00205CD8" w:rsidRPr="00ED7E6D" w:rsidRDefault="00205CD8" w:rsidP="00AA16B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-</w:t>
            </w:r>
          </w:p>
        </w:tc>
      </w:tr>
    </w:tbl>
    <w:p w14:paraId="3EF1B6E4" w14:textId="77777777" w:rsidR="00205CD8" w:rsidRDefault="00205CD8" w:rsidP="00AA16BA">
      <w:pPr>
        <w:pStyle w:val="JSONValueHeader"/>
      </w:pPr>
    </w:p>
    <w:p w14:paraId="66B12A11" w14:textId="77777777" w:rsidR="00205CD8" w:rsidRDefault="00205CD8" w:rsidP="00AA16BA">
      <w:pPr>
        <w:pStyle w:val="JSONValueHeader"/>
      </w:pPr>
    </w:p>
    <w:p w14:paraId="1FB1A728" w14:textId="0031C89C" w:rsidR="00ED7E6D" w:rsidRDefault="0091500A" w:rsidP="0091500A">
      <w:pPr>
        <w:pStyle w:val="Heading2"/>
      </w:pPr>
      <w:r>
        <w:t>Terms</w:t>
      </w:r>
    </w:p>
    <w:p w14:paraId="10E9BC4D" w14:textId="71E98F37" w:rsidR="0091500A" w:rsidRDefault="0091500A" w:rsidP="0091500A"/>
    <w:p w14:paraId="282836DC" w14:textId="18ECB387" w:rsidR="0091500A" w:rsidRDefault="0091500A" w:rsidP="0091500A">
      <w:pPr>
        <w:pStyle w:val="Heading3"/>
      </w:pPr>
      <w:r w:rsidRPr="0091500A">
        <w:t>Screen Coordinate System</w:t>
      </w:r>
    </w:p>
    <w:p w14:paraId="4BAFFBAA" w14:textId="440A3BF5" w:rsidR="0091500A" w:rsidRPr="0091500A" w:rsidRDefault="0091500A" w:rsidP="0091500A">
      <w:r>
        <w:t>A screen coordinate system, defined in pixels, where the origin (unless specified otherwise) will be the top left of the screen. The positive X axis will point right. The positive Y axis will point down.</w:t>
      </w:r>
    </w:p>
    <w:sectPr w:rsidR="0091500A" w:rsidRPr="0091500A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7A8AA0" w14:textId="77777777" w:rsidR="00DF3F27" w:rsidRDefault="00DF3F27" w:rsidP="00DF3F27">
      <w:r>
        <w:separator/>
      </w:r>
    </w:p>
  </w:endnote>
  <w:endnote w:type="continuationSeparator" w:id="0">
    <w:p w14:paraId="4C4A11A5" w14:textId="77777777" w:rsidR="00DF3F27" w:rsidRDefault="00DF3F27" w:rsidP="00DF3F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457680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D360CFE" w14:textId="0D372FED" w:rsidR="00DF3F27" w:rsidRDefault="00DF3F2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9CE0E6" w14:textId="4CD9E9B4" w:rsidR="00DF3F27" w:rsidRDefault="00DF3F27">
    <w:pPr>
      <w:pStyle w:val="Footer"/>
    </w:pPr>
    <w:proofErr w:type="spellStart"/>
    <w:r>
      <w:t>AppOptions</w:t>
    </w:r>
    <w:proofErr w:type="spellEnd"/>
    <w:r>
      <w:t xml:space="preserve"> Documentation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8F2D08" w14:textId="77777777" w:rsidR="00DF3F27" w:rsidRDefault="00DF3F27" w:rsidP="00DF3F27">
      <w:r>
        <w:separator/>
      </w:r>
    </w:p>
  </w:footnote>
  <w:footnote w:type="continuationSeparator" w:id="0">
    <w:p w14:paraId="7417DD58" w14:textId="77777777" w:rsidR="00DF3F27" w:rsidRDefault="00DF3F27" w:rsidP="00DF3F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C7EC4"/>
    <w:multiLevelType w:val="hybridMultilevel"/>
    <w:tmpl w:val="397E00B8"/>
    <w:lvl w:ilvl="0" w:tplc="D5CCAAE8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02CAF"/>
    <w:multiLevelType w:val="hybridMultilevel"/>
    <w:tmpl w:val="23FE17A4"/>
    <w:lvl w:ilvl="0" w:tplc="B32C336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C4B2172"/>
    <w:multiLevelType w:val="hybridMultilevel"/>
    <w:tmpl w:val="22F46D50"/>
    <w:lvl w:ilvl="0" w:tplc="877C07C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1383273">
    <w:abstractNumId w:val="0"/>
  </w:num>
  <w:num w:numId="2" w16cid:durableId="2079666494">
    <w:abstractNumId w:val="1"/>
  </w:num>
  <w:num w:numId="3" w16cid:durableId="29159942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TE3NTUwMzU1NjBT0lEKTi0uzszPAykwqgUAtUHULywAAAA="/>
  </w:docVars>
  <w:rsids>
    <w:rsidRoot w:val="00D05779"/>
    <w:rsid w:val="00031796"/>
    <w:rsid w:val="00062E56"/>
    <w:rsid w:val="000B30BE"/>
    <w:rsid w:val="001110C1"/>
    <w:rsid w:val="001506D6"/>
    <w:rsid w:val="00205CD8"/>
    <w:rsid w:val="00232F00"/>
    <w:rsid w:val="002631E6"/>
    <w:rsid w:val="00270DBC"/>
    <w:rsid w:val="002B0F1B"/>
    <w:rsid w:val="002F3EC4"/>
    <w:rsid w:val="003042A3"/>
    <w:rsid w:val="00343629"/>
    <w:rsid w:val="0034447C"/>
    <w:rsid w:val="00361110"/>
    <w:rsid w:val="003A5761"/>
    <w:rsid w:val="003D65E7"/>
    <w:rsid w:val="003F3066"/>
    <w:rsid w:val="00406701"/>
    <w:rsid w:val="004575D9"/>
    <w:rsid w:val="004D260B"/>
    <w:rsid w:val="004E191A"/>
    <w:rsid w:val="004E1F63"/>
    <w:rsid w:val="004E764D"/>
    <w:rsid w:val="00542CE8"/>
    <w:rsid w:val="00577255"/>
    <w:rsid w:val="005E3D96"/>
    <w:rsid w:val="00680921"/>
    <w:rsid w:val="006D6974"/>
    <w:rsid w:val="007028E8"/>
    <w:rsid w:val="00712C7F"/>
    <w:rsid w:val="00752914"/>
    <w:rsid w:val="00752FBD"/>
    <w:rsid w:val="007A18F0"/>
    <w:rsid w:val="00880B09"/>
    <w:rsid w:val="00885450"/>
    <w:rsid w:val="0091500A"/>
    <w:rsid w:val="009738DF"/>
    <w:rsid w:val="009E7BBA"/>
    <w:rsid w:val="00A15504"/>
    <w:rsid w:val="00A455A6"/>
    <w:rsid w:val="00A773CD"/>
    <w:rsid w:val="00AA16BA"/>
    <w:rsid w:val="00B24805"/>
    <w:rsid w:val="00B91215"/>
    <w:rsid w:val="00CA15F4"/>
    <w:rsid w:val="00D05779"/>
    <w:rsid w:val="00D572B8"/>
    <w:rsid w:val="00D6743F"/>
    <w:rsid w:val="00DF13A2"/>
    <w:rsid w:val="00DF3F27"/>
    <w:rsid w:val="00E03803"/>
    <w:rsid w:val="00ED7E6D"/>
    <w:rsid w:val="00F34791"/>
    <w:rsid w:val="00F6709B"/>
    <w:rsid w:val="00F925EA"/>
    <w:rsid w:val="00FD22F3"/>
    <w:rsid w:val="00FE5A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1B277AB"/>
  <w15:chartTrackingRefBased/>
  <w15:docId w15:val="{5F7C275B-2EC9-4326-A3C8-EB113DE40F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A16BA"/>
    <w:pPr>
      <w:spacing w:after="0" w:line="240" w:lineRule="auto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31796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72"/>
      <w:szCs w:val="7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5291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1500A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31796"/>
    <w:rPr>
      <w:rFonts w:asciiTheme="majorHAnsi" w:eastAsiaTheme="majorEastAsia" w:hAnsiTheme="majorHAnsi" w:cstheme="majorBidi"/>
      <w:color w:val="2F5496" w:themeColor="accent1" w:themeShade="BF"/>
      <w:sz w:val="72"/>
      <w:szCs w:val="72"/>
    </w:rPr>
  </w:style>
  <w:style w:type="paragraph" w:styleId="ListParagraph">
    <w:name w:val="List Paragraph"/>
    <w:basedOn w:val="Normal"/>
    <w:uiPriority w:val="34"/>
    <w:qFormat/>
    <w:rsid w:val="00031796"/>
    <w:pPr>
      <w:ind w:left="720"/>
      <w:contextualSpacing/>
    </w:pPr>
  </w:style>
  <w:style w:type="paragraph" w:customStyle="1" w:styleId="JSONValueHeader">
    <w:name w:val="JSONValueHeader"/>
    <w:basedOn w:val="Normal"/>
    <w:link w:val="JSONValueHeaderChar"/>
    <w:qFormat/>
    <w:rsid w:val="00031796"/>
    <w:rPr>
      <w:rFonts w:ascii="Consolas" w:hAnsi="Consolas"/>
      <w:sz w:val="32"/>
      <w:szCs w:val="32"/>
    </w:rPr>
  </w:style>
  <w:style w:type="table" w:styleId="TableGrid">
    <w:name w:val="Table Grid"/>
    <w:basedOn w:val="TableNormal"/>
    <w:uiPriority w:val="39"/>
    <w:rsid w:val="00ED7E6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SONValueHeaderChar">
    <w:name w:val="JSONValueHeader Char"/>
    <w:basedOn w:val="DefaultParagraphFont"/>
    <w:link w:val="JSONValueHeader"/>
    <w:rsid w:val="00031796"/>
    <w:rPr>
      <w:rFonts w:ascii="Consolas" w:hAnsi="Consolas"/>
      <w:sz w:val="32"/>
      <w:szCs w:val="32"/>
    </w:rPr>
  </w:style>
  <w:style w:type="table" w:styleId="GridTable1Light">
    <w:name w:val="Grid Table 1 Light"/>
    <w:basedOn w:val="TableNormal"/>
    <w:uiPriority w:val="46"/>
    <w:rsid w:val="00ED7E6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ED7E6D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1">
    <w:name w:val="Plain Table 1"/>
    <w:basedOn w:val="TableNormal"/>
    <w:uiPriority w:val="41"/>
    <w:rsid w:val="00ED7E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752914"/>
    <w:rPr>
      <w:rFonts w:asciiTheme="majorHAnsi" w:eastAsiaTheme="majorEastAsia" w:hAnsiTheme="majorHAnsi" w:cstheme="majorBidi"/>
      <w:color w:val="2F5496" w:themeColor="accent1" w:themeShade="BF"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9"/>
    <w:rsid w:val="0091500A"/>
    <w:rPr>
      <w:rFonts w:asciiTheme="majorHAnsi" w:eastAsiaTheme="majorEastAsia" w:hAnsiTheme="majorHAnsi" w:cstheme="majorBidi"/>
      <w:color w:val="1F3763" w:themeColor="accent1" w:themeShade="7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DF3F2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F3F27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DF3F2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F3F27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C18DEA8-7DD5-4767-8CE5-E70E5410BF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8</Pages>
  <Words>1546</Words>
  <Characters>8813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eu</dc:creator>
  <cp:keywords/>
  <dc:description/>
  <cp:lastModifiedBy>William Leu</cp:lastModifiedBy>
  <cp:revision>35</cp:revision>
  <dcterms:created xsi:type="dcterms:W3CDTF">2022-05-31T04:25:00Z</dcterms:created>
  <dcterms:modified xsi:type="dcterms:W3CDTF">2022-05-31T06:17:00Z</dcterms:modified>
</cp:coreProperties>
</file>